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DB84FD" w14:textId="77777777" w:rsidR="00075092" w:rsidRPr="00AD33D6" w:rsidRDefault="003D7742">
      <w:pPr>
        <w:pStyle w:val="FirstParagraph"/>
        <w:rPr>
          <w:b/>
        </w:rPr>
      </w:pPr>
      <w:r w:rsidRPr="00AD33D6">
        <w:rPr>
          <w:b/>
        </w:rPr>
        <w:t xml:space="preserve">ISARIC/WHO Clinical </w:t>
      </w:r>
      <w:proofErr w:type="spellStart"/>
      <w:r w:rsidRPr="00AD33D6">
        <w:rPr>
          <w:b/>
        </w:rPr>
        <w:t>Characterisation</w:t>
      </w:r>
      <w:proofErr w:type="spellEnd"/>
      <w:r w:rsidRPr="00AD33D6">
        <w:rPr>
          <w:b/>
        </w:rPr>
        <w:t xml:space="preserve"> Protocol UK</w:t>
      </w:r>
      <w:r w:rsidR="0083437A" w:rsidRPr="00AD33D6">
        <w:rPr>
          <w:b/>
        </w:rPr>
        <w:t xml:space="preserve"> – IRAS Ref. 126600</w:t>
      </w:r>
    </w:p>
    <w:p w14:paraId="2889BF3E" w14:textId="77777777" w:rsidR="00953946" w:rsidRPr="00AD33D6" w:rsidRDefault="00953946" w:rsidP="001F5294">
      <w:pPr>
        <w:pStyle w:val="BodyText"/>
      </w:pPr>
      <w:r w:rsidRPr="00AD33D6">
        <w:rPr>
          <w:b/>
          <w:bCs/>
        </w:rPr>
        <w:t xml:space="preserve">COVID-19 </w:t>
      </w:r>
      <w:proofErr w:type="spellStart"/>
      <w:r w:rsidRPr="00AD33D6">
        <w:rPr>
          <w:b/>
          <w:bCs/>
        </w:rPr>
        <w:t>BioResource</w:t>
      </w:r>
      <w:proofErr w:type="spellEnd"/>
      <w:r w:rsidRPr="00AD33D6">
        <w:rPr>
          <w:b/>
          <w:bCs/>
        </w:rPr>
        <w:t xml:space="preserve"> in Adult Infectious Disease (</w:t>
      </w:r>
      <w:proofErr w:type="spellStart"/>
      <w:r w:rsidRPr="00AD33D6">
        <w:rPr>
          <w:b/>
          <w:bCs/>
        </w:rPr>
        <w:t>BioAID</w:t>
      </w:r>
      <w:proofErr w:type="spellEnd"/>
      <w:r w:rsidRPr="00AD33D6">
        <w:rPr>
          <w:b/>
          <w:bCs/>
        </w:rPr>
        <w:t>) sub-study</w:t>
      </w:r>
    </w:p>
    <w:p w14:paraId="477A857D" w14:textId="77777777" w:rsidR="00075092" w:rsidRPr="00AD33D6" w:rsidRDefault="003D7742">
      <w:pPr>
        <w:pStyle w:val="BodyText"/>
      </w:pPr>
      <w:r w:rsidRPr="00AD33D6">
        <w:rPr>
          <w:b/>
        </w:rPr>
        <w:t>SUMMARY</w:t>
      </w:r>
      <w:r w:rsidRPr="00AD33D6">
        <w:t xml:space="preserve"> </w:t>
      </w:r>
      <w:r w:rsidRPr="00AD33D6">
        <w:rPr>
          <w:b/>
        </w:rPr>
        <w:t>CONSULTEE</w:t>
      </w:r>
      <w:r w:rsidRPr="00AD33D6">
        <w:t xml:space="preserve"> </w:t>
      </w:r>
      <w:r w:rsidRPr="00AD33D6">
        <w:rPr>
          <w:b/>
        </w:rPr>
        <w:t>INFORMATION SHEET &amp; DECLARATION FORM</w:t>
      </w:r>
    </w:p>
    <w:p w14:paraId="425FEFB1" w14:textId="2B992894" w:rsidR="00075092" w:rsidRPr="00AD33D6" w:rsidRDefault="00FF4489">
      <w:pPr>
        <w:pStyle w:val="BodyText"/>
      </w:pPr>
      <w:r w:rsidRPr="00AD33D6">
        <w:rPr>
          <w:color w:val="000000"/>
        </w:rPr>
        <w:t xml:space="preserve">7th </w:t>
      </w:r>
      <w:r w:rsidR="00075F7A" w:rsidRPr="00AD33D6">
        <w:rPr>
          <w:color w:val="000000"/>
        </w:rPr>
        <w:t>May</w:t>
      </w:r>
      <w:r w:rsidR="001F5294" w:rsidRPr="00AD33D6">
        <w:rPr>
          <w:color w:val="000000"/>
        </w:rPr>
        <w:t xml:space="preserve"> 2020. Version </w:t>
      </w:r>
      <w:r w:rsidRPr="00AD33D6">
        <w:rPr>
          <w:color w:val="000000"/>
        </w:rPr>
        <w:t>9.3</w:t>
      </w:r>
    </w:p>
    <w:p w14:paraId="757B26A0" w14:textId="77777777" w:rsidR="00075092" w:rsidRPr="00AD33D6" w:rsidRDefault="003D7742">
      <w:pPr>
        <w:pStyle w:val="BodyText"/>
      </w:pPr>
      <w:r w:rsidRPr="00AD33D6">
        <w:t xml:space="preserve">Local lead investigator: </w:t>
      </w:r>
      <w:r w:rsidRPr="00AD33D6">
        <w:rPr>
          <w:color w:val="FF0000"/>
        </w:rPr>
        <w:t>[***</w:t>
      </w:r>
      <w:proofErr w:type="spellStart"/>
      <w:r w:rsidRPr="00AD33D6">
        <w:rPr>
          <w:color w:val="FF0000"/>
        </w:rPr>
        <w:t>local_investigator_name</w:t>
      </w:r>
      <w:proofErr w:type="spellEnd"/>
      <w:r w:rsidRPr="00AD33D6">
        <w:rPr>
          <w:color w:val="FF0000"/>
        </w:rPr>
        <w:t>***]</w:t>
      </w:r>
    </w:p>
    <w:p w14:paraId="1085B35A" w14:textId="77777777" w:rsidR="00F44EB7" w:rsidRPr="00AD33D6" w:rsidRDefault="00F44EB7" w:rsidP="0083437A">
      <w:pPr>
        <w:pStyle w:val="BodyText3"/>
        <w:spacing w:after="0"/>
        <w:rPr>
          <w:i/>
          <w:iCs/>
          <w:sz w:val="24"/>
          <w:szCs w:val="24"/>
          <w:lang w:eastAsia="en-GB"/>
        </w:rPr>
      </w:pPr>
    </w:p>
    <w:p w14:paraId="743E3479" w14:textId="77777777" w:rsidR="0083437A" w:rsidRPr="00AD33D6" w:rsidRDefault="0083437A" w:rsidP="0083437A">
      <w:pPr>
        <w:pStyle w:val="BodyText3"/>
        <w:spacing w:after="0"/>
        <w:rPr>
          <w:sz w:val="24"/>
          <w:szCs w:val="24"/>
          <w:lang w:eastAsia="en-GB"/>
        </w:rPr>
      </w:pPr>
      <w:r w:rsidRPr="00AD33D6">
        <w:rPr>
          <w:sz w:val="24"/>
          <w:szCs w:val="24"/>
          <w:lang w:eastAsia="en-GB"/>
        </w:rPr>
        <w:t xml:space="preserve">We are undertaking a research study involving people with </w:t>
      </w:r>
      <w:r w:rsidR="00953946" w:rsidRPr="00AD33D6">
        <w:rPr>
          <w:sz w:val="24"/>
          <w:szCs w:val="24"/>
          <w:lang w:eastAsia="en-GB"/>
        </w:rPr>
        <w:t>suspected or confirmed Coronavirus Disease 2019 (COVID-19)</w:t>
      </w:r>
      <w:r w:rsidRPr="00AD33D6">
        <w:rPr>
          <w:sz w:val="24"/>
          <w:szCs w:val="24"/>
          <w:lang w:eastAsia="en-GB"/>
        </w:rPr>
        <w:t xml:space="preserve">. We are asking you about the participation of an individual who is not able to </w:t>
      </w:r>
      <w:bookmarkStart w:id="0" w:name="_GoBack"/>
      <w:r w:rsidRPr="00AD33D6">
        <w:rPr>
          <w:sz w:val="24"/>
          <w:szCs w:val="24"/>
          <w:lang w:eastAsia="en-GB"/>
        </w:rPr>
        <w:t>consent</w:t>
      </w:r>
      <w:bookmarkEnd w:id="0"/>
      <w:r w:rsidRPr="00AD33D6">
        <w:rPr>
          <w:sz w:val="24"/>
          <w:szCs w:val="24"/>
          <w:lang w:eastAsia="en-GB"/>
        </w:rPr>
        <w:t xml:space="preserve"> for themselves, because he/she lacks the legal capacity to do so. To help decide if he/she should join the study, we would like to ask your view on whether or not you consider he/she would wish to be involved but </w:t>
      </w:r>
      <w:r w:rsidRPr="00AD33D6">
        <w:rPr>
          <w:rStyle w:val="BodyText3Char"/>
          <w:sz w:val="24"/>
          <w:szCs w:val="24"/>
        </w:rPr>
        <w:t>before you decide it is important for you to understand why the research is being done and what it would</w:t>
      </w:r>
      <w:r w:rsidRPr="00AD33D6">
        <w:rPr>
          <w:sz w:val="24"/>
          <w:szCs w:val="24"/>
          <w:lang w:eastAsia="en-GB"/>
        </w:rPr>
        <w:t xml:space="preserve"> involve for the participant. </w:t>
      </w:r>
    </w:p>
    <w:p w14:paraId="116FE951" w14:textId="77777777" w:rsidR="00075092" w:rsidRPr="00AD33D6" w:rsidRDefault="003D7742">
      <w:pPr>
        <w:pStyle w:val="BodyText"/>
      </w:pPr>
      <w:r w:rsidRPr="00AD33D6">
        <w:t xml:space="preserve">Please take time to read this information carefully. One of our team will go through the information with you. Please ask us if there is anything that is not clear or if you would like more information and time to decide. Your decision is completely voluntary. The decision you make </w:t>
      </w:r>
      <w:r w:rsidRPr="00AD33D6">
        <w:rPr>
          <w:b/>
        </w:rPr>
        <w:t>will not</w:t>
      </w:r>
      <w:r w:rsidRPr="00AD33D6">
        <w:t xml:space="preserve"> affect the participant's care or treatment in any way.</w:t>
      </w:r>
    </w:p>
    <w:p w14:paraId="0D567683" w14:textId="77777777" w:rsidR="00075092" w:rsidRPr="00AD33D6" w:rsidRDefault="003D7742">
      <w:pPr>
        <w:pStyle w:val="Heading2"/>
      </w:pPr>
      <w:bookmarkStart w:id="1" w:name="what-is-this-study-about"/>
      <w:r w:rsidRPr="00AD33D6">
        <w:rPr>
          <w:rFonts w:asciiTheme="minorHAnsi" w:eastAsiaTheme="minorHAnsi" w:hAnsiTheme="minorHAnsi" w:cstheme="minorBidi"/>
          <w:bCs w:val="0"/>
          <w:color w:val="auto"/>
          <w:sz w:val="24"/>
          <w:szCs w:val="24"/>
        </w:rPr>
        <w:t>What is this study about?</w:t>
      </w:r>
      <w:bookmarkEnd w:id="1"/>
    </w:p>
    <w:p w14:paraId="490D27E7" w14:textId="02E7FA5D" w:rsidR="00075092" w:rsidRPr="00AD33D6" w:rsidRDefault="003D7742">
      <w:pPr>
        <w:pStyle w:val="FirstParagraph"/>
      </w:pPr>
      <w:r w:rsidRPr="00AD33D6">
        <w:t xml:space="preserve">We need to find out more about how </w:t>
      </w:r>
      <w:r w:rsidR="00953946" w:rsidRPr="00AD33D6">
        <w:t xml:space="preserve">COVID-19 </w:t>
      </w:r>
      <w:r w:rsidRPr="00AD33D6">
        <w:t>affect</w:t>
      </w:r>
      <w:r w:rsidR="00953946" w:rsidRPr="00AD33D6">
        <w:t>s</w:t>
      </w:r>
      <w:r w:rsidRPr="00AD33D6">
        <w:t xml:space="preserve"> people. By studying the </w:t>
      </w:r>
      <w:r w:rsidR="00973091" w:rsidRPr="00AD33D6">
        <w:t>participant</w:t>
      </w:r>
      <w:r w:rsidRPr="00AD33D6">
        <w:t xml:space="preserve">’s case, we hope to find better ways to diagnose and manage people with this </w:t>
      </w:r>
      <w:r w:rsidR="00953946" w:rsidRPr="00AD33D6">
        <w:t>infection</w:t>
      </w:r>
      <w:r w:rsidRPr="00AD33D6">
        <w:t>.</w:t>
      </w:r>
    </w:p>
    <w:p w14:paraId="18C0981F" w14:textId="77777777" w:rsidR="00075092" w:rsidRPr="00AD33D6" w:rsidRDefault="003D7742">
      <w:pPr>
        <w:pStyle w:val="Heading2"/>
        <w:rPr>
          <w:rFonts w:asciiTheme="minorHAnsi" w:eastAsiaTheme="minorHAnsi" w:hAnsiTheme="minorHAnsi" w:cstheme="minorBidi"/>
          <w:bCs w:val="0"/>
          <w:color w:val="auto"/>
          <w:sz w:val="24"/>
          <w:szCs w:val="24"/>
        </w:rPr>
      </w:pPr>
      <w:bookmarkStart w:id="2" w:name="X93f25412d3f226b5f6028144b69f090499de974"/>
      <w:r w:rsidRPr="00AD33D6">
        <w:rPr>
          <w:rFonts w:asciiTheme="minorHAnsi" w:eastAsiaTheme="minorHAnsi" w:hAnsiTheme="minorHAnsi" w:cstheme="minorBidi"/>
          <w:bCs w:val="0"/>
          <w:color w:val="auto"/>
          <w:sz w:val="24"/>
          <w:szCs w:val="24"/>
        </w:rPr>
        <w:t xml:space="preserve">What will happen if </w:t>
      </w:r>
      <w:r w:rsidR="001D5E60" w:rsidRPr="00AD33D6">
        <w:rPr>
          <w:rFonts w:asciiTheme="minorHAnsi" w:eastAsiaTheme="minorHAnsi" w:hAnsiTheme="minorHAnsi" w:cstheme="minorBidi"/>
          <w:bCs w:val="0"/>
          <w:color w:val="auto"/>
          <w:sz w:val="24"/>
          <w:szCs w:val="24"/>
        </w:rPr>
        <w:t>they</w:t>
      </w:r>
      <w:r w:rsidRPr="00AD33D6">
        <w:rPr>
          <w:rFonts w:asciiTheme="minorHAnsi" w:eastAsiaTheme="minorHAnsi" w:hAnsiTheme="minorHAnsi" w:cstheme="minorBidi"/>
          <w:bCs w:val="0"/>
          <w:color w:val="auto"/>
          <w:sz w:val="24"/>
          <w:szCs w:val="24"/>
        </w:rPr>
        <w:t xml:space="preserve"> take part in this study?</w:t>
      </w:r>
      <w:bookmarkEnd w:id="2"/>
    </w:p>
    <w:p w14:paraId="2F989084" w14:textId="7A7A53B3" w:rsidR="00075092" w:rsidRPr="00AD33D6" w:rsidRDefault="003D7742">
      <w:pPr>
        <w:pStyle w:val="FirstParagraph"/>
      </w:pPr>
      <w:r w:rsidRPr="00AD33D6">
        <w:t xml:space="preserve">We will collect information about the </w:t>
      </w:r>
      <w:r w:rsidR="00973091" w:rsidRPr="00AD33D6">
        <w:t>participant</w:t>
      </w:r>
      <w:r w:rsidRPr="00AD33D6">
        <w:t>, including other medical problems they may have, the medicines they take, the treatment they receive and the results of tests they have.</w:t>
      </w:r>
    </w:p>
    <w:p w14:paraId="0AECD4B9" w14:textId="77777777" w:rsidR="003A2548" w:rsidRPr="00AD33D6" w:rsidRDefault="003D7742" w:rsidP="003A2548">
      <w:pPr>
        <w:pStyle w:val="BodyText"/>
      </w:pPr>
      <w:r w:rsidRPr="00AD33D6">
        <w:t>In addition to samples normally taken as part of their medical care, other samples will be collected as well. This will include blood, mouth, nose or throat swabs or suction samples, swabs from any infected site, a sputum sample (if they are coughing up mucus), urine and stool (</w:t>
      </w:r>
      <w:proofErr w:type="spellStart"/>
      <w:r w:rsidRPr="00AD33D6">
        <w:t>faeces</w:t>
      </w:r>
      <w:proofErr w:type="spellEnd"/>
      <w:r w:rsidRPr="00AD33D6">
        <w:t xml:space="preserve"> or ‘poo’). Additional blood samples would be up to 15 ml (3 teaspoons) in volume.</w:t>
      </w:r>
      <w:r w:rsidR="00953946" w:rsidRPr="00AD33D6">
        <w:t xml:space="preserve"> A blood sample may already have been taken alongside routine blood tests. This will only be used if you agree for them to take part in the study.</w:t>
      </w:r>
      <w:r w:rsidR="00E82119" w:rsidRPr="00AD33D6">
        <w:t xml:space="preserve"> </w:t>
      </w:r>
      <w:r w:rsidR="00EC3205" w:rsidRPr="00AD33D6">
        <w:t>If specialist breathing support is required, we will take samples of lung fluid for analysis.</w:t>
      </w:r>
    </w:p>
    <w:p w14:paraId="3AA97C99" w14:textId="4759E4CE" w:rsidR="003A2548" w:rsidRPr="00AD33D6" w:rsidRDefault="00953946" w:rsidP="003A2548">
      <w:pPr>
        <w:spacing w:after="0"/>
        <w:contextualSpacing/>
        <w:rPr>
          <w:rFonts w:eastAsia="Times New Roman" w:cs="Arial"/>
          <w:color w:val="000000"/>
          <w:lang w:eastAsia="en-GB"/>
        </w:rPr>
      </w:pPr>
      <w:r w:rsidRPr="00AD33D6">
        <w:rPr>
          <w:rFonts w:eastAsia="Times New Roman" w:cs="Arial"/>
          <w:lang w:eastAsia="en-GB"/>
        </w:rPr>
        <w:t>Depending on the results of your COVID-19 test, w</w:t>
      </w:r>
      <w:r w:rsidR="003A2548" w:rsidRPr="00AD33D6">
        <w:rPr>
          <w:rFonts w:eastAsia="Times New Roman" w:cs="Arial"/>
          <w:color w:val="000000"/>
          <w:lang w:eastAsia="en-GB"/>
        </w:rPr>
        <w:t xml:space="preserve">e will take the same samples twice more over the next two weeks. We </w:t>
      </w:r>
      <w:r w:rsidRPr="00AD33D6">
        <w:rPr>
          <w:rFonts w:eastAsia="Times New Roman" w:cs="Arial"/>
          <w:color w:val="000000"/>
          <w:lang w:eastAsia="en-GB"/>
        </w:rPr>
        <w:t xml:space="preserve">might </w:t>
      </w:r>
      <w:r w:rsidR="003A2548" w:rsidRPr="00AD33D6">
        <w:rPr>
          <w:rFonts w:eastAsia="Times New Roman" w:cs="Arial"/>
          <w:color w:val="000000"/>
          <w:lang w:eastAsia="en-GB"/>
        </w:rPr>
        <w:t xml:space="preserve">also ask if they are willing to return 28 days after discharge for a further set of samples.  Each blood sample will take </w:t>
      </w:r>
      <w:r w:rsidR="006F44B8" w:rsidRPr="00AD33D6">
        <w:rPr>
          <w:rFonts w:eastAsia="Times New Roman" w:cs="Arial"/>
          <w:lang w:eastAsia="en-GB"/>
        </w:rPr>
        <w:t xml:space="preserve">42.5mls </w:t>
      </w:r>
      <w:r w:rsidR="003A2548" w:rsidRPr="00AD33D6">
        <w:rPr>
          <w:rFonts w:eastAsia="Times New Roman" w:cs="Arial"/>
          <w:color w:val="000000"/>
          <w:lang w:eastAsia="en-GB"/>
        </w:rPr>
        <w:t>(</w:t>
      </w:r>
      <w:r w:rsidR="00C85248" w:rsidRPr="00AD33D6">
        <w:rPr>
          <w:rFonts w:eastAsia="Times New Roman" w:cs="Arial"/>
          <w:color w:val="000000"/>
          <w:lang w:eastAsia="en-GB"/>
        </w:rPr>
        <w:t>7</w:t>
      </w:r>
      <w:r w:rsidR="00E82119" w:rsidRPr="00AD33D6">
        <w:rPr>
          <w:rFonts w:eastAsia="Times New Roman" w:cs="Arial"/>
          <w:color w:val="000000"/>
          <w:lang w:eastAsia="en-GB"/>
        </w:rPr>
        <w:t xml:space="preserve"> </w:t>
      </w:r>
      <w:r w:rsidR="003A2548" w:rsidRPr="00AD33D6">
        <w:rPr>
          <w:rFonts w:eastAsia="Times New Roman" w:cs="Arial"/>
          <w:color w:val="000000"/>
          <w:lang w:eastAsia="en-GB"/>
        </w:rPr>
        <w:t xml:space="preserve">teaspoons) or less (depending on the </w:t>
      </w:r>
      <w:r w:rsidR="00973091" w:rsidRPr="00AD33D6">
        <w:rPr>
          <w:rFonts w:eastAsia="Times New Roman" w:cs="Arial"/>
          <w:color w:val="000000"/>
          <w:lang w:eastAsia="en-GB"/>
        </w:rPr>
        <w:t>participant</w:t>
      </w:r>
      <w:r w:rsidR="003A2548" w:rsidRPr="00AD33D6">
        <w:rPr>
          <w:rFonts w:eastAsia="Times New Roman" w:cs="Arial"/>
          <w:color w:val="000000"/>
          <w:lang w:eastAsia="en-GB"/>
        </w:rPr>
        <w:t>’s weight).</w:t>
      </w:r>
    </w:p>
    <w:p w14:paraId="131DC6B0" w14:textId="77777777" w:rsidR="000C73B0" w:rsidRPr="00AD33D6" w:rsidRDefault="000C73B0" w:rsidP="003A2548">
      <w:pPr>
        <w:spacing w:after="0"/>
        <w:contextualSpacing/>
        <w:rPr>
          <w:rFonts w:eastAsia="Times New Roman" w:cs="Arial"/>
          <w:color w:val="000000"/>
          <w:lang w:eastAsia="en-GB"/>
        </w:rPr>
      </w:pPr>
    </w:p>
    <w:p w14:paraId="785BFDE3" w14:textId="7682B78B" w:rsidR="00075092" w:rsidRPr="00AD33D6" w:rsidRDefault="003D7742">
      <w:pPr>
        <w:pStyle w:val="BodyText"/>
      </w:pPr>
      <w:r w:rsidRPr="00AD33D6">
        <w:lastRenderedPageBreak/>
        <w:t xml:space="preserve">All of these samples are voluntary. The </w:t>
      </w:r>
      <w:r w:rsidR="00973091" w:rsidRPr="00AD33D6">
        <w:t>participant</w:t>
      </w:r>
      <w:r w:rsidRPr="00AD33D6">
        <w:t xml:space="preserve"> or you as their consultee can </w:t>
      </w:r>
      <w:r w:rsidR="000C73B0" w:rsidRPr="00AD33D6">
        <w:t xml:space="preserve">withdraw </w:t>
      </w:r>
      <w:r w:rsidRPr="00AD33D6">
        <w:t>them from the study at any time, and don’t need to give a reason for this.</w:t>
      </w:r>
    </w:p>
    <w:p w14:paraId="7C27F741" w14:textId="77777777" w:rsidR="00075092" w:rsidRPr="00AD33D6" w:rsidRDefault="003D7742">
      <w:pPr>
        <w:pStyle w:val="Heading2"/>
        <w:rPr>
          <w:rFonts w:asciiTheme="minorHAnsi" w:eastAsiaTheme="minorHAnsi" w:hAnsiTheme="minorHAnsi" w:cstheme="minorBidi"/>
          <w:bCs w:val="0"/>
          <w:color w:val="auto"/>
          <w:sz w:val="24"/>
          <w:szCs w:val="24"/>
        </w:rPr>
      </w:pPr>
      <w:bookmarkStart w:id="3" w:name="what-will-happen-to-my-information"/>
      <w:r w:rsidRPr="00AD33D6">
        <w:rPr>
          <w:rFonts w:asciiTheme="minorHAnsi" w:eastAsiaTheme="minorHAnsi" w:hAnsiTheme="minorHAnsi" w:cstheme="minorBidi"/>
          <w:bCs w:val="0"/>
          <w:color w:val="auto"/>
          <w:sz w:val="24"/>
          <w:szCs w:val="24"/>
        </w:rPr>
        <w:t xml:space="preserve">What will happen to </w:t>
      </w:r>
      <w:r w:rsidR="001D5E60" w:rsidRPr="00AD33D6">
        <w:rPr>
          <w:rFonts w:asciiTheme="minorHAnsi" w:eastAsiaTheme="minorHAnsi" w:hAnsiTheme="minorHAnsi" w:cstheme="minorBidi"/>
          <w:bCs w:val="0"/>
          <w:color w:val="auto"/>
          <w:sz w:val="24"/>
          <w:szCs w:val="24"/>
        </w:rPr>
        <w:t xml:space="preserve">their </w:t>
      </w:r>
      <w:r w:rsidRPr="00AD33D6">
        <w:rPr>
          <w:rFonts w:asciiTheme="minorHAnsi" w:eastAsiaTheme="minorHAnsi" w:hAnsiTheme="minorHAnsi" w:cstheme="minorBidi"/>
          <w:bCs w:val="0"/>
          <w:color w:val="auto"/>
          <w:sz w:val="24"/>
          <w:szCs w:val="24"/>
        </w:rPr>
        <w:t>information?</w:t>
      </w:r>
      <w:bookmarkEnd w:id="3"/>
    </w:p>
    <w:p w14:paraId="24457A51" w14:textId="0D7389CC" w:rsidR="00075092" w:rsidRPr="00AD33D6" w:rsidRDefault="003D7742">
      <w:pPr>
        <w:pStyle w:val="FirstParagraph"/>
      </w:pPr>
      <w:r w:rsidRPr="00AD33D6">
        <w:t xml:space="preserve">All information about the </w:t>
      </w:r>
      <w:r w:rsidR="00973091" w:rsidRPr="00AD33D6">
        <w:t>participant</w:t>
      </w:r>
      <w:r w:rsidRPr="00AD33D6">
        <w:t xml:space="preserve"> will remain confidential. Their name and other personal details will not appear in any report, but we will share the results of analyses widely. </w:t>
      </w:r>
      <w:r w:rsidR="000F4BCA" w:rsidRPr="00AD33D6">
        <w:rPr>
          <w:rFonts w:ascii="Cambria" w:hAnsi="Cambria" w:cs="Arial"/>
          <w:lang w:eastAsia="en-GB"/>
        </w:rPr>
        <w:t>We will record the NHS number</w:t>
      </w:r>
      <w:r w:rsidR="0056778A" w:rsidRPr="00AD33D6">
        <w:rPr>
          <w:rFonts w:ascii="Cambria" w:hAnsi="Cambria" w:cs="Arial"/>
          <w:lang w:eastAsia="en-GB"/>
        </w:rPr>
        <w:t>, date of birth and postcode</w:t>
      </w:r>
      <w:r w:rsidR="000F4BCA" w:rsidRPr="00AD33D6">
        <w:rPr>
          <w:rFonts w:ascii="Cambria" w:hAnsi="Cambria" w:cs="Arial"/>
          <w:lang w:eastAsia="en-GB"/>
        </w:rPr>
        <w:t xml:space="preserve"> </w:t>
      </w:r>
      <w:r w:rsidR="00A90CB5" w:rsidRPr="00AD33D6">
        <w:rPr>
          <w:rFonts w:ascii="Cambria" w:hAnsi="Cambria" w:cs="Arial"/>
          <w:lang w:eastAsia="en-GB"/>
        </w:rPr>
        <w:t>(</w:t>
      </w:r>
      <w:r w:rsidR="000F4BCA" w:rsidRPr="00AD33D6">
        <w:rPr>
          <w:rFonts w:ascii="Cambria" w:hAnsi="Cambria" w:cs="Arial"/>
          <w:lang w:eastAsia="en-GB"/>
        </w:rPr>
        <w:t xml:space="preserve">to anonymously link </w:t>
      </w:r>
      <w:r w:rsidR="00A90CB5" w:rsidRPr="00AD33D6">
        <w:rPr>
          <w:rFonts w:ascii="Cambria" w:hAnsi="Cambria" w:cs="Arial"/>
          <w:lang w:eastAsia="en-GB"/>
        </w:rPr>
        <w:t xml:space="preserve">study </w:t>
      </w:r>
      <w:r w:rsidR="000F4BCA" w:rsidRPr="00AD33D6">
        <w:rPr>
          <w:rFonts w:ascii="Cambria" w:hAnsi="Cambria" w:cs="Arial"/>
          <w:lang w:eastAsia="en-GB"/>
        </w:rPr>
        <w:t>results to information in electronic medical records</w:t>
      </w:r>
      <w:r w:rsidR="00A90CB5" w:rsidRPr="00AD33D6">
        <w:rPr>
          <w:rFonts w:ascii="Cambria" w:hAnsi="Cambria" w:cs="Arial"/>
          <w:lang w:eastAsia="en-GB"/>
        </w:rPr>
        <w:t>)</w:t>
      </w:r>
      <w:r w:rsidR="000F4BCA" w:rsidRPr="00AD33D6">
        <w:rPr>
          <w:rFonts w:ascii="Cambria" w:hAnsi="Cambria" w:cs="Arial"/>
          <w:lang w:eastAsia="en-GB"/>
        </w:rPr>
        <w:t xml:space="preserve"> </w:t>
      </w:r>
      <w:r w:rsidR="00A90CB5" w:rsidRPr="00AD33D6">
        <w:rPr>
          <w:rFonts w:ascii="Cambria" w:hAnsi="Cambria" w:cs="Arial"/>
          <w:lang w:eastAsia="en-GB"/>
        </w:rPr>
        <w:t>and telephone number (to arrange follow-up samples)</w:t>
      </w:r>
      <w:r w:rsidR="000F4BCA" w:rsidRPr="00AD33D6">
        <w:rPr>
          <w:rFonts w:ascii="Cambria" w:hAnsi="Cambria" w:cs="Arial"/>
          <w:lang w:eastAsia="en-GB"/>
        </w:rPr>
        <w:t>.</w:t>
      </w:r>
      <w:r w:rsidR="00495292" w:rsidRPr="00AD33D6">
        <w:rPr>
          <w:rFonts w:ascii="Cambria" w:hAnsi="Cambria" w:cs="Arial"/>
          <w:lang w:eastAsia="en-GB"/>
        </w:rPr>
        <w:t xml:space="preserve"> </w:t>
      </w:r>
      <w:r w:rsidR="00495292" w:rsidRPr="00AD33D6">
        <w:t xml:space="preserve">With permission, we will contact the participant by letter, phone call or text message. </w:t>
      </w:r>
      <w:r w:rsidR="000F4BCA" w:rsidRPr="00AD33D6">
        <w:rPr>
          <w:rFonts w:ascii="Cambria" w:hAnsi="Cambria" w:cs="Arial"/>
          <w:lang w:eastAsia="en-GB"/>
        </w:rPr>
        <w:t xml:space="preserve"> </w:t>
      </w:r>
      <w:r w:rsidRPr="00AD33D6">
        <w:t xml:space="preserve">The work we do with your data is ‘a task in the public interest’. The way their data is used is carefully regulated by UK law. </w:t>
      </w:r>
      <w:r w:rsidRPr="00AD33D6">
        <w:rPr>
          <w:i/>
        </w:rPr>
        <w:t xml:space="preserve">We will keep the minimum personally identifiable information about the participant indefinitely for safety reasons and because it </w:t>
      </w:r>
      <w:r w:rsidR="002941EB" w:rsidRPr="00AD33D6">
        <w:rPr>
          <w:i/>
        </w:rPr>
        <w:t xml:space="preserve">is </w:t>
      </w:r>
      <w:r w:rsidRPr="00AD33D6">
        <w:rPr>
          <w:i/>
        </w:rPr>
        <w:t>a valuable record of this outbreak event. </w:t>
      </w:r>
      <w:r w:rsidRPr="00AD33D6">
        <w:t xml:space="preserve"> For more information on how we process and protect data, please see the full information sheet</w:t>
      </w:r>
      <w:r w:rsidR="0056778A" w:rsidRPr="00AD33D6">
        <w:t xml:space="preserve"> or visit </w:t>
      </w:r>
      <w:hyperlink r:id="rId7" w:history="1">
        <w:r w:rsidR="00AD33D6">
          <w:rPr>
            <w:rStyle w:val="Hyperlink"/>
            <w:u w:val="single"/>
          </w:rPr>
          <w:t>www.isaric4c.net/privacy</w:t>
        </w:r>
      </w:hyperlink>
      <w:r w:rsidR="00AD33D6">
        <w:t>.</w:t>
      </w:r>
    </w:p>
    <w:p w14:paraId="18723917" w14:textId="77777777" w:rsidR="00075092" w:rsidRPr="00AD33D6" w:rsidRDefault="003D7742">
      <w:pPr>
        <w:pStyle w:val="Heading2"/>
        <w:rPr>
          <w:rFonts w:asciiTheme="minorHAnsi" w:eastAsiaTheme="minorHAnsi" w:hAnsiTheme="minorHAnsi" w:cstheme="minorBidi"/>
          <w:bCs w:val="0"/>
          <w:color w:val="auto"/>
          <w:sz w:val="24"/>
          <w:szCs w:val="24"/>
        </w:rPr>
      </w:pPr>
      <w:bookmarkStart w:id="4" w:name="what-will-happen-to-their-samples"/>
      <w:r w:rsidRPr="00AD33D6">
        <w:rPr>
          <w:rFonts w:asciiTheme="minorHAnsi" w:eastAsiaTheme="minorHAnsi" w:hAnsiTheme="minorHAnsi" w:cstheme="minorBidi"/>
          <w:bCs w:val="0"/>
          <w:color w:val="auto"/>
          <w:sz w:val="24"/>
          <w:szCs w:val="24"/>
        </w:rPr>
        <w:t>What will happen to their samples?</w:t>
      </w:r>
      <w:bookmarkEnd w:id="4"/>
    </w:p>
    <w:p w14:paraId="7104DBA7" w14:textId="77777777" w:rsidR="00075092" w:rsidRPr="00AD33D6" w:rsidRDefault="003D7742">
      <w:pPr>
        <w:pStyle w:val="FirstParagraph"/>
      </w:pPr>
      <w:r w:rsidRPr="00AD33D6">
        <w:t xml:space="preserve">We will use the samples to discover how they respond to infection, how treatments work and to develop new tests or treatments. As part of this, we will </w:t>
      </w:r>
      <w:proofErr w:type="spellStart"/>
      <w:r w:rsidRPr="00AD33D6">
        <w:t>analyse</w:t>
      </w:r>
      <w:proofErr w:type="spellEnd"/>
      <w:r w:rsidRPr="00AD33D6">
        <w:t xml:space="preserve"> their genetic information (DNA) to discover why people respond differently to infections.</w:t>
      </w:r>
    </w:p>
    <w:p w14:paraId="626B8DA0" w14:textId="77777777" w:rsidR="00075092" w:rsidRPr="00AD33D6" w:rsidRDefault="003D7742">
      <w:pPr>
        <w:pStyle w:val="BodyText"/>
      </w:pPr>
      <w:r w:rsidRPr="00AD33D6">
        <w:t>We will store their samples and use them for future ethically approved medical studies in the UK or elsewhere. We might use their samples to manufacture tests, treatments or other materials, including commercial products.</w:t>
      </w:r>
    </w:p>
    <w:p w14:paraId="53252BFC" w14:textId="77777777" w:rsidR="00075092" w:rsidRPr="00AD33D6" w:rsidRDefault="003D7742">
      <w:pPr>
        <w:pStyle w:val="Heading2"/>
        <w:rPr>
          <w:rFonts w:asciiTheme="minorHAnsi" w:eastAsiaTheme="minorHAnsi" w:hAnsiTheme="minorHAnsi" w:cstheme="minorBidi"/>
          <w:bCs w:val="0"/>
          <w:color w:val="auto"/>
          <w:sz w:val="24"/>
          <w:szCs w:val="24"/>
        </w:rPr>
      </w:pPr>
      <w:bookmarkStart w:id="5" w:name="X46c0cd7fecbf4e6cb8ef4881cf436625f136c75"/>
      <w:r w:rsidRPr="00AD33D6">
        <w:rPr>
          <w:rFonts w:asciiTheme="minorHAnsi" w:eastAsiaTheme="minorHAnsi" w:hAnsiTheme="minorHAnsi" w:cstheme="minorBidi"/>
          <w:bCs w:val="0"/>
          <w:color w:val="auto"/>
          <w:sz w:val="24"/>
          <w:szCs w:val="24"/>
        </w:rPr>
        <w:t>What are the benefits to taking part in this study?</w:t>
      </w:r>
      <w:bookmarkEnd w:id="5"/>
    </w:p>
    <w:p w14:paraId="54153BDC" w14:textId="77777777" w:rsidR="00075092" w:rsidRPr="00AD33D6" w:rsidRDefault="003D7742">
      <w:pPr>
        <w:pStyle w:val="FirstParagraph"/>
      </w:pPr>
      <w:r w:rsidRPr="00AD33D6">
        <w:t>There is no direct benefit to participants, but the research may help others.</w:t>
      </w:r>
    </w:p>
    <w:p w14:paraId="4DA6548B" w14:textId="77777777" w:rsidR="00075092" w:rsidRPr="00AD33D6" w:rsidRDefault="003D7742">
      <w:pPr>
        <w:pStyle w:val="Heading2"/>
        <w:rPr>
          <w:rFonts w:asciiTheme="minorHAnsi" w:eastAsiaTheme="minorHAnsi" w:hAnsiTheme="minorHAnsi" w:cstheme="minorBidi"/>
          <w:bCs w:val="0"/>
          <w:color w:val="auto"/>
          <w:sz w:val="24"/>
          <w:szCs w:val="24"/>
        </w:rPr>
      </w:pPr>
      <w:bookmarkStart w:id="6" w:name="what-are-the-risks"/>
      <w:r w:rsidRPr="00AD33D6">
        <w:rPr>
          <w:rFonts w:asciiTheme="minorHAnsi" w:eastAsiaTheme="minorHAnsi" w:hAnsiTheme="minorHAnsi" w:cstheme="minorBidi"/>
          <w:bCs w:val="0"/>
          <w:color w:val="auto"/>
          <w:sz w:val="24"/>
          <w:szCs w:val="24"/>
        </w:rPr>
        <w:t>What are the risks?</w:t>
      </w:r>
      <w:bookmarkEnd w:id="6"/>
    </w:p>
    <w:p w14:paraId="01062860" w14:textId="54B1CE86" w:rsidR="00D93847" w:rsidRPr="00AD33D6" w:rsidRDefault="003D7742" w:rsidP="00D93847">
      <w:pPr>
        <w:pStyle w:val="FirstParagraph"/>
      </w:pPr>
      <w:r w:rsidRPr="00AD33D6">
        <w:t>There is a small risk from taking the samples. Whenever possible, the samples will be taken at the same time as samples necessary for their medical care. The main drawback of donating samples is the slight discomfort or pain when samples are taken.</w:t>
      </w:r>
      <w:r w:rsidR="00D93847" w:rsidRPr="00AD33D6">
        <w:t xml:space="preserve"> Risk of lung damage during bronchoscopy is </w:t>
      </w:r>
      <w:r w:rsidR="009E7D76" w:rsidRPr="00AD33D6">
        <w:t xml:space="preserve">less than </w:t>
      </w:r>
      <w:r w:rsidR="00D93847" w:rsidRPr="00AD33D6">
        <w:t>1%.</w:t>
      </w:r>
    </w:p>
    <w:p w14:paraId="6447901D" w14:textId="77777777" w:rsidR="00075092" w:rsidRPr="00AD33D6" w:rsidRDefault="003D7742">
      <w:pPr>
        <w:pStyle w:val="BodyText"/>
      </w:pPr>
      <w:r w:rsidRPr="00AD33D6">
        <w:t>We are doing genetic (DNA) tests to understand how genes affect infections. The results of these tests won’t affect their medical care and we will not tell them the results from these tests.</w:t>
      </w:r>
    </w:p>
    <w:p w14:paraId="28708CF1" w14:textId="77777777" w:rsidR="00075092" w:rsidRPr="00AD33D6" w:rsidRDefault="003D7742">
      <w:pPr>
        <w:pStyle w:val="Heading2"/>
      </w:pPr>
      <w:bookmarkStart w:id="7" w:name="X6029b733b611e2011c9fac4b9c0db34a79d07d1"/>
      <w:r w:rsidRPr="00AD33D6">
        <w:rPr>
          <w:rFonts w:asciiTheme="minorHAnsi" w:eastAsiaTheme="minorHAnsi" w:hAnsiTheme="minorHAnsi" w:cstheme="minorBidi"/>
          <w:bCs w:val="0"/>
          <w:color w:val="auto"/>
          <w:sz w:val="24"/>
          <w:szCs w:val="24"/>
        </w:rPr>
        <w:t xml:space="preserve">Can I request that </w:t>
      </w:r>
      <w:r w:rsidR="001D5E60" w:rsidRPr="00AD33D6">
        <w:rPr>
          <w:rFonts w:asciiTheme="minorHAnsi" w:eastAsiaTheme="minorHAnsi" w:hAnsiTheme="minorHAnsi" w:cstheme="minorBidi"/>
          <w:bCs w:val="0"/>
          <w:color w:val="auto"/>
          <w:sz w:val="24"/>
          <w:szCs w:val="24"/>
        </w:rPr>
        <w:t>they</w:t>
      </w:r>
      <w:r w:rsidRPr="00AD33D6">
        <w:rPr>
          <w:rFonts w:asciiTheme="minorHAnsi" w:eastAsiaTheme="minorHAnsi" w:hAnsiTheme="minorHAnsi" w:cstheme="minorBidi"/>
          <w:bCs w:val="0"/>
          <w:color w:val="auto"/>
          <w:sz w:val="24"/>
          <w:szCs w:val="24"/>
        </w:rPr>
        <w:t xml:space="preserve"> be withdrawn from the study?</w:t>
      </w:r>
      <w:bookmarkEnd w:id="7"/>
    </w:p>
    <w:p w14:paraId="00DBC7C8" w14:textId="09424004" w:rsidR="00075092" w:rsidRPr="00AD33D6" w:rsidRDefault="0083437A">
      <w:pPr>
        <w:pStyle w:val="FirstParagraph"/>
      </w:pPr>
      <w:r w:rsidRPr="00AD33D6">
        <w:t xml:space="preserve">The </w:t>
      </w:r>
      <w:r w:rsidR="00973091" w:rsidRPr="00AD33D6">
        <w:t>participant</w:t>
      </w:r>
      <w:r w:rsidRPr="00AD33D6">
        <w:t xml:space="preserve"> or you as their consultee can </w:t>
      </w:r>
      <w:r w:rsidR="003D7742" w:rsidRPr="00AD33D6">
        <w:t xml:space="preserve">withdraw </w:t>
      </w:r>
      <w:r w:rsidRPr="00AD33D6">
        <w:t xml:space="preserve">from the study at </w:t>
      </w:r>
      <w:r w:rsidR="003D7742" w:rsidRPr="00AD33D6">
        <w:t xml:space="preserve">any time without giving a reason and without affecting their care. Any samples that have not already been </w:t>
      </w:r>
      <w:proofErr w:type="spellStart"/>
      <w:r w:rsidR="003D7742" w:rsidRPr="00AD33D6">
        <w:t>analysed</w:t>
      </w:r>
      <w:proofErr w:type="spellEnd"/>
      <w:r w:rsidR="003D7742" w:rsidRPr="00AD33D6">
        <w:t xml:space="preserve"> can be destroyed, if you request this.</w:t>
      </w:r>
    </w:p>
    <w:p w14:paraId="0A8BE90D" w14:textId="77777777" w:rsidR="00075092" w:rsidRPr="00AD33D6" w:rsidRDefault="003D7742">
      <w:pPr>
        <w:pStyle w:val="Heading2"/>
        <w:rPr>
          <w:rFonts w:asciiTheme="minorHAnsi" w:eastAsiaTheme="minorHAnsi" w:hAnsiTheme="minorHAnsi" w:cstheme="minorBidi"/>
          <w:bCs w:val="0"/>
          <w:color w:val="auto"/>
          <w:sz w:val="24"/>
          <w:szCs w:val="24"/>
        </w:rPr>
      </w:pPr>
      <w:bookmarkStart w:id="8" w:name="Xf2fa99cae16c8e3cec6aecda441ff412bae4da8"/>
      <w:r w:rsidRPr="00AD33D6">
        <w:rPr>
          <w:rFonts w:asciiTheme="minorHAnsi" w:eastAsiaTheme="minorHAnsi" w:hAnsiTheme="minorHAnsi" w:cstheme="minorBidi"/>
          <w:bCs w:val="0"/>
          <w:color w:val="auto"/>
          <w:sz w:val="24"/>
          <w:szCs w:val="24"/>
        </w:rPr>
        <w:lastRenderedPageBreak/>
        <w:t>Will the</w:t>
      </w:r>
      <w:r w:rsidR="001D5E60" w:rsidRPr="00AD33D6">
        <w:rPr>
          <w:rFonts w:asciiTheme="minorHAnsi" w:eastAsiaTheme="minorHAnsi" w:hAnsiTheme="minorHAnsi" w:cstheme="minorBidi"/>
          <w:bCs w:val="0"/>
          <w:color w:val="auto"/>
          <w:sz w:val="24"/>
          <w:szCs w:val="24"/>
        </w:rPr>
        <w:t>ir</w:t>
      </w:r>
      <w:r w:rsidRPr="00AD33D6">
        <w:rPr>
          <w:rFonts w:asciiTheme="minorHAnsi" w:eastAsiaTheme="minorHAnsi" w:hAnsiTheme="minorHAnsi" w:cstheme="minorBidi"/>
          <w:bCs w:val="0"/>
          <w:color w:val="auto"/>
          <w:sz w:val="24"/>
          <w:szCs w:val="24"/>
        </w:rPr>
        <w:t xml:space="preserve"> samples be used for future research? </w:t>
      </w:r>
      <w:bookmarkEnd w:id="8"/>
    </w:p>
    <w:p w14:paraId="34783D57" w14:textId="5854A3D4" w:rsidR="00075092" w:rsidRPr="00AD33D6" w:rsidRDefault="003D7742">
      <w:pPr>
        <w:pStyle w:val="FirstParagraph"/>
      </w:pPr>
      <w:r w:rsidRPr="00AD33D6">
        <w:t xml:space="preserve">We would like to keep the </w:t>
      </w:r>
      <w:r w:rsidR="00973091" w:rsidRPr="00AD33D6">
        <w:t>participant</w:t>
      </w:r>
      <w:r w:rsidRPr="00AD33D6">
        <w:t>’s contact details after the study is complete so we may ask if they are willing to participate in future studies. This is entirely optional. Their contact details would be stored electronically on a secure computer system separately from the study data. You or they can ask us to have these contact details removed from our database at any time.</w:t>
      </w:r>
    </w:p>
    <w:p w14:paraId="03D5F8A1" w14:textId="77777777" w:rsidR="00075092" w:rsidRPr="00AD33D6" w:rsidRDefault="003D7742">
      <w:pPr>
        <w:pStyle w:val="Heading2"/>
        <w:rPr>
          <w:rFonts w:asciiTheme="minorHAnsi" w:eastAsiaTheme="minorHAnsi" w:hAnsiTheme="minorHAnsi" w:cstheme="minorBidi"/>
          <w:bCs w:val="0"/>
          <w:color w:val="auto"/>
          <w:sz w:val="24"/>
          <w:szCs w:val="24"/>
        </w:rPr>
      </w:pPr>
      <w:bookmarkStart w:id="9" w:name="where-can-i-find-more-information"/>
      <w:r w:rsidRPr="00AD33D6">
        <w:rPr>
          <w:rFonts w:asciiTheme="minorHAnsi" w:eastAsiaTheme="minorHAnsi" w:hAnsiTheme="minorHAnsi" w:cstheme="minorBidi"/>
          <w:bCs w:val="0"/>
          <w:color w:val="auto"/>
          <w:sz w:val="24"/>
          <w:szCs w:val="24"/>
        </w:rPr>
        <w:t>Where can I find more information?</w:t>
      </w:r>
      <w:bookmarkEnd w:id="9"/>
    </w:p>
    <w:p w14:paraId="42AFF54B" w14:textId="0E571C16" w:rsidR="00075092" w:rsidRPr="00AD33D6" w:rsidRDefault="003D7742">
      <w:pPr>
        <w:pStyle w:val="FirstParagraph"/>
      </w:pPr>
      <w:r w:rsidRPr="00AD33D6">
        <w:t xml:space="preserve">If you would like more information about the study, you can contact the Local Investigator at the </w:t>
      </w:r>
      <w:r w:rsidR="00973091" w:rsidRPr="00AD33D6">
        <w:t>participant</w:t>
      </w:r>
      <w:r w:rsidRPr="00AD33D6">
        <w:t xml:space="preserve">’s hospital </w:t>
      </w:r>
      <w:r w:rsidRPr="00AD33D6">
        <w:rPr>
          <w:b/>
          <w:color w:val="FF0000"/>
        </w:rPr>
        <w:t>[***</w:t>
      </w:r>
      <w:proofErr w:type="spellStart"/>
      <w:r w:rsidRPr="00AD33D6">
        <w:rPr>
          <w:b/>
          <w:color w:val="FF0000"/>
        </w:rPr>
        <w:t>local_investigator_name</w:t>
      </w:r>
      <w:proofErr w:type="spellEnd"/>
      <w:r w:rsidRPr="00AD33D6">
        <w:rPr>
          <w:b/>
          <w:color w:val="FF0000"/>
        </w:rPr>
        <w:t>***]</w:t>
      </w:r>
      <w:r w:rsidRPr="00AD33D6">
        <w:t xml:space="preserve"> or telephone the Local Research office on </w:t>
      </w:r>
      <w:r w:rsidRPr="00AD33D6">
        <w:rPr>
          <w:b/>
          <w:color w:val="FF0000"/>
        </w:rPr>
        <w:t>[***</w:t>
      </w:r>
      <w:proofErr w:type="spellStart"/>
      <w:r w:rsidRPr="00AD33D6">
        <w:rPr>
          <w:b/>
          <w:color w:val="FF0000"/>
        </w:rPr>
        <w:t>local_research_office_phone_number</w:t>
      </w:r>
      <w:proofErr w:type="spellEnd"/>
      <w:r w:rsidRPr="00AD33D6">
        <w:rPr>
          <w:b/>
          <w:color w:val="FF0000"/>
        </w:rPr>
        <w:t>***]</w:t>
      </w:r>
      <w:r w:rsidRPr="00AD33D6">
        <w:rPr>
          <w:b/>
        </w:rPr>
        <w:t>.</w:t>
      </w:r>
    </w:p>
    <w:p w14:paraId="7362144C" w14:textId="77777777" w:rsidR="00075092" w:rsidRPr="00AD33D6" w:rsidRDefault="003D7742">
      <w:pPr>
        <w:pStyle w:val="BodyText"/>
      </w:pPr>
      <w:r w:rsidRPr="00AD33D6">
        <w:t xml:space="preserve">If you would like to know about the progress of the study or if the results of the study, you can visit our website for participants at </w:t>
      </w:r>
      <w:hyperlink r:id="rId8">
        <w:r w:rsidRPr="00AD33D6">
          <w:rPr>
            <w:rStyle w:val="Hyperlink"/>
          </w:rPr>
          <w:t>http://isaric.net/ccp/uk/info/</w:t>
        </w:r>
      </w:hyperlink>
    </w:p>
    <w:p w14:paraId="14B1AC3C" w14:textId="7A85024E" w:rsidR="00075092" w:rsidRPr="00AD33D6" w:rsidRDefault="003D7742">
      <w:pPr>
        <w:pStyle w:val="BodyText"/>
      </w:pPr>
      <w:r w:rsidRPr="00AD33D6">
        <w:t xml:space="preserve">There may be opportunities for the </w:t>
      </w:r>
      <w:r w:rsidR="00973091" w:rsidRPr="00AD33D6">
        <w:t>participant</w:t>
      </w:r>
      <w:r w:rsidRPr="00AD33D6">
        <w:t xml:space="preserve"> to attend events relating to the study or to join a panel of research participants who can make further contributions to this research and future research studies. We will post information about any such events on the participants’ website.</w:t>
      </w:r>
    </w:p>
    <w:p w14:paraId="7F2940C0" w14:textId="77777777" w:rsidR="00075092" w:rsidRPr="00AD33D6" w:rsidRDefault="003D7742">
      <w:pPr>
        <w:pStyle w:val="Heading2"/>
        <w:rPr>
          <w:rFonts w:asciiTheme="minorHAnsi" w:eastAsiaTheme="minorHAnsi" w:hAnsiTheme="minorHAnsi" w:cstheme="minorBidi"/>
          <w:bCs w:val="0"/>
          <w:color w:val="auto"/>
          <w:sz w:val="24"/>
          <w:szCs w:val="24"/>
        </w:rPr>
      </w:pPr>
      <w:bookmarkStart w:id="10" w:name="X0c74af1edd55229ed3246be75868f3a6bf71000"/>
      <w:r w:rsidRPr="00AD33D6">
        <w:rPr>
          <w:rFonts w:asciiTheme="minorHAnsi" w:eastAsiaTheme="minorHAnsi" w:hAnsiTheme="minorHAnsi" w:cstheme="minorBidi"/>
          <w:bCs w:val="0"/>
          <w:color w:val="auto"/>
          <w:sz w:val="24"/>
          <w:szCs w:val="24"/>
        </w:rPr>
        <w:t>Who is legally responsible for this study?</w:t>
      </w:r>
      <w:bookmarkEnd w:id="10"/>
    </w:p>
    <w:p w14:paraId="6CA60679" w14:textId="002D815E" w:rsidR="00075092" w:rsidRPr="00AD33D6" w:rsidRDefault="003D7742">
      <w:pPr>
        <w:pStyle w:val="FirstParagraph"/>
        <w:rPr>
          <w:b/>
        </w:rPr>
      </w:pPr>
      <w:r w:rsidRPr="00AD33D6">
        <w:t xml:space="preserve">All UK research needs a ‘Research Sponsor’, which in this case is the University of Oxford. The University of Oxford, as Sponsor, has appropriate insurance in place in the unlikely event that the </w:t>
      </w:r>
      <w:r w:rsidR="00973091" w:rsidRPr="00AD33D6">
        <w:t>participant</w:t>
      </w:r>
      <w:r w:rsidRPr="00AD33D6">
        <w:t xml:space="preserve"> suffers any harm as a direct consequence of thei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w:t>
      </w:r>
      <w:proofErr w:type="spellStart"/>
      <w:r w:rsidRPr="00AD33D6">
        <w:t>favourable</w:t>
      </w:r>
      <w:proofErr w:type="spellEnd"/>
      <w:r w:rsidRPr="00AD33D6">
        <w:t xml:space="preserve"> opinion by the </w:t>
      </w:r>
      <w:r w:rsidRPr="00AD33D6">
        <w:rPr>
          <w:b/>
        </w:rPr>
        <w:t>Oxford C NHS Research Ethics Committee –</w:t>
      </w:r>
      <w:r w:rsidR="00CC7CFC" w:rsidRPr="00AD33D6">
        <w:rPr>
          <w:b/>
        </w:rPr>
        <w:t xml:space="preserve"> </w:t>
      </w:r>
      <w:r w:rsidRPr="00AD33D6">
        <w:rPr>
          <w:b/>
        </w:rPr>
        <w:t>reference number: 13/SC/0149</w:t>
      </w:r>
      <w:r w:rsidR="00CC7CFC" w:rsidRPr="00AD33D6">
        <w:rPr>
          <w:b/>
        </w:rPr>
        <w:t>.</w:t>
      </w:r>
    </w:p>
    <w:p w14:paraId="3853528F" w14:textId="77777777" w:rsidR="00075092" w:rsidRPr="00AD33D6" w:rsidRDefault="003D7742" w:rsidP="00CC7CFC">
      <w:pPr>
        <w:pStyle w:val="BodyText"/>
        <w:rPr>
          <w:b/>
        </w:rPr>
      </w:pPr>
      <w:bookmarkStart w:id="11" w:name="Xab32780aed8dff11209bf1990d99c7a0e12229c"/>
      <w:r w:rsidRPr="00AD33D6">
        <w:rPr>
          <w:b/>
        </w:rPr>
        <w:t>Who do I complain to if I am unhappy about any part of this research study?</w:t>
      </w:r>
      <w:bookmarkEnd w:id="11"/>
    </w:p>
    <w:p w14:paraId="6F930280" w14:textId="672ECAFF" w:rsidR="00075092" w:rsidRPr="00AD33D6" w:rsidRDefault="003D7742">
      <w:pPr>
        <w:pStyle w:val="FirstParagraph"/>
      </w:pPr>
      <w:r w:rsidRPr="00AD33D6">
        <w:t xml:space="preserve">If you wish to complain about the way in which you or the </w:t>
      </w:r>
      <w:r w:rsidR="00973091" w:rsidRPr="00AD33D6">
        <w:t>participant</w:t>
      </w:r>
      <w:r w:rsidRPr="00AD33D6">
        <w:t xml:space="preserve"> have been approached, treated, or how information is handled for this study, you should contact </w:t>
      </w:r>
      <w:r w:rsidRPr="00AD33D6">
        <w:rPr>
          <w:b/>
          <w:color w:val="FF0000"/>
        </w:rPr>
        <w:t>[***</w:t>
      </w:r>
      <w:proofErr w:type="spellStart"/>
      <w:r w:rsidRPr="00AD33D6">
        <w:rPr>
          <w:b/>
          <w:color w:val="FF0000"/>
        </w:rPr>
        <w:t>local_investigator_name</w:t>
      </w:r>
      <w:proofErr w:type="spellEnd"/>
      <w:r w:rsidRPr="00AD33D6">
        <w:rPr>
          <w:b/>
          <w:color w:val="FF0000"/>
        </w:rPr>
        <w:t>***] [***</w:t>
      </w:r>
      <w:proofErr w:type="spellStart"/>
      <w:r w:rsidRPr="00AD33D6">
        <w:rPr>
          <w:b/>
          <w:color w:val="FF0000"/>
        </w:rPr>
        <w:t>local_contact_details</w:t>
      </w:r>
      <w:proofErr w:type="spellEnd"/>
      <w:r w:rsidRPr="00AD33D6">
        <w:rPr>
          <w:b/>
          <w:color w:val="FF0000"/>
        </w:rPr>
        <w:t>***]</w:t>
      </w:r>
      <w:r w:rsidRPr="00AD33D6">
        <w:t xml:space="preserve"> or you may contact the University of Oxford Clinical Trials and Research Governance (CTRG) office on 01865 616480, or the head of CTRG, email </w:t>
      </w:r>
      <w:hyperlink r:id="rId9">
        <w:r w:rsidRPr="00AD33D6">
          <w:rPr>
            <w:rStyle w:val="Hyperlink"/>
          </w:rPr>
          <w:t>ctrg@admin.ox.ac.uk</w:t>
        </w:r>
      </w:hyperlink>
      <w:r w:rsidRPr="00AD33D6">
        <w:t>.</w:t>
      </w:r>
    </w:p>
    <w:p w14:paraId="75D3DE6F" w14:textId="77777777" w:rsidR="00075092" w:rsidRPr="00AD33D6" w:rsidRDefault="003D7742">
      <w:pPr>
        <w:pStyle w:val="BodyText"/>
      </w:pPr>
      <w:r w:rsidRPr="00AD33D6">
        <w:t>NHS indemnity covers the clinical treatment with which is provided. The Patient Advisory Liaison Service (PALS) is a confidential NHS service which provides support for those who wish to make complaints or raise queries regarding care received as an NHS patient. However, PALS will not provide information specifically about this research study.</w:t>
      </w:r>
    </w:p>
    <w:p w14:paraId="5C0944EE" w14:textId="77777777" w:rsidR="0095410C" w:rsidRPr="00AD33D6" w:rsidRDefault="0095410C">
      <w:pPr>
        <w:rPr>
          <w:b/>
        </w:rPr>
      </w:pPr>
      <w:r w:rsidRPr="00AD33D6">
        <w:rPr>
          <w:b/>
        </w:rPr>
        <w:br w:type="page"/>
      </w:r>
    </w:p>
    <w:p w14:paraId="6AA63AFF" w14:textId="77777777" w:rsidR="0095410C" w:rsidRPr="00AD33D6" w:rsidRDefault="0095410C" w:rsidP="0095410C">
      <w:pPr>
        <w:pStyle w:val="BodyText"/>
        <w:jc w:val="right"/>
        <w:rPr>
          <w:b/>
        </w:rPr>
      </w:pPr>
      <w:r w:rsidRPr="00AD33D6">
        <w:rPr>
          <w:b/>
        </w:rPr>
        <w:lastRenderedPageBreak/>
        <w:t>PARTICIPANT ID: ___ ___ ___ ___ ___      ___ ___ ___ ___</w:t>
      </w:r>
    </w:p>
    <w:p w14:paraId="06322EFE" w14:textId="77777777" w:rsidR="00075092" w:rsidRPr="00AD33D6" w:rsidRDefault="003815C6">
      <w:pPr>
        <w:pStyle w:val="BodyText"/>
        <w:rPr>
          <w:b/>
        </w:rPr>
      </w:pPr>
      <w:r w:rsidRPr="00AD33D6">
        <w:rPr>
          <w:b/>
        </w:rPr>
        <w:t>CONSULTEE DECLARATION FORM</w:t>
      </w:r>
    </w:p>
    <w:p w14:paraId="4E417E65" w14:textId="77777777" w:rsidR="00BB79C6" w:rsidRPr="00AD33D6" w:rsidRDefault="00BB79C6">
      <w:pPr>
        <w:pStyle w:val="BodyText"/>
      </w:pPr>
      <w:r w:rsidRPr="00AD33D6">
        <w:rPr>
          <w:b/>
          <w:bCs/>
        </w:rPr>
        <w:t xml:space="preserve">COVID-19 </w:t>
      </w:r>
      <w:proofErr w:type="spellStart"/>
      <w:r w:rsidRPr="00AD33D6">
        <w:rPr>
          <w:b/>
          <w:bCs/>
        </w:rPr>
        <w:t>BioResource</w:t>
      </w:r>
      <w:proofErr w:type="spellEnd"/>
      <w:r w:rsidRPr="00AD33D6">
        <w:rPr>
          <w:b/>
          <w:bCs/>
        </w:rPr>
        <w:t xml:space="preserve"> in Adult Infectious Disease (</w:t>
      </w:r>
      <w:proofErr w:type="spellStart"/>
      <w:r w:rsidRPr="00AD33D6">
        <w:rPr>
          <w:b/>
          <w:bCs/>
        </w:rPr>
        <w:t>BioAID</w:t>
      </w:r>
      <w:proofErr w:type="spellEnd"/>
      <w:r w:rsidRPr="00AD33D6">
        <w:rPr>
          <w:b/>
          <w:bCs/>
        </w:rPr>
        <w:t>) sub-study</w:t>
      </w:r>
    </w:p>
    <w:p w14:paraId="419AC467" w14:textId="25F79832" w:rsidR="00075092" w:rsidRPr="00AD33D6" w:rsidRDefault="00FF4489">
      <w:pPr>
        <w:pStyle w:val="BodyText"/>
      </w:pPr>
      <w:r w:rsidRPr="00AD33D6">
        <w:rPr>
          <w:color w:val="000000"/>
        </w:rPr>
        <w:t xml:space="preserve">7th </w:t>
      </w:r>
      <w:r w:rsidR="00075F7A" w:rsidRPr="00AD33D6">
        <w:rPr>
          <w:color w:val="000000"/>
        </w:rPr>
        <w:t>May</w:t>
      </w:r>
      <w:r w:rsidR="001F5294" w:rsidRPr="00AD33D6">
        <w:rPr>
          <w:color w:val="000000"/>
        </w:rPr>
        <w:t xml:space="preserve"> 2020. Version </w:t>
      </w:r>
      <w:r w:rsidRPr="00AD33D6">
        <w:rPr>
          <w:color w:val="000000"/>
        </w:rPr>
        <w:t>9.3</w:t>
      </w:r>
    </w:p>
    <w:p w14:paraId="696D89D8" w14:textId="77777777" w:rsidR="00075092" w:rsidRPr="00AD33D6" w:rsidRDefault="003D7742">
      <w:pPr>
        <w:pStyle w:val="BodyText"/>
        <w:rPr>
          <w:color w:val="FF0000"/>
        </w:rPr>
      </w:pPr>
      <w:r w:rsidRPr="00AD33D6">
        <w:t xml:space="preserve">Local lead investigator: </w:t>
      </w:r>
      <w:r w:rsidRPr="00AD33D6">
        <w:rPr>
          <w:b/>
          <w:color w:val="FF0000"/>
        </w:rPr>
        <w:t>[***</w:t>
      </w:r>
      <w:proofErr w:type="spellStart"/>
      <w:r w:rsidRPr="00AD33D6">
        <w:rPr>
          <w:b/>
          <w:color w:val="FF0000"/>
        </w:rPr>
        <w:t>local_investigator_name</w:t>
      </w:r>
      <w:proofErr w:type="spellEnd"/>
      <w:r w:rsidRPr="00AD33D6">
        <w:rPr>
          <w:b/>
          <w:color w:val="FF0000"/>
        </w:rPr>
        <w:t>***]</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413"/>
        <w:gridCol w:w="941"/>
      </w:tblGrid>
      <w:tr w:rsidR="00CE3D56" w:rsidRPr="00AD33D6" w14:paraId="0EB91D54" w14:textId="77777777" w:rsidTr="00CE3D56">
        <w:tc>
          <w:tcPr>
            <w:tcW w:w="0" w:type="auto"/>
            <w:gridSpan w:val="2"/>
            <w:vAlign w:val="bottom"/>
          </w:tcPr>
          <w:p w14:paraId="2A4E08EC" w14:textId="77777777" w:rsidR="00CE3D56" w:rsidRPr="00AD33D6" w:rsidRDefault="00CE3D56">
            <w:r w:rsidRPr="00AD33D6">
              <w:rPr>
                <w:b/>
                <w:i/>
              </w:rPr>
              <w:t>PLEASE MARK YOUR INITIALS AGAINST EACH STATEMENT TO WHICH YOU AGREE:</w:t>
            </w:r>
          </w:p>
        </w:tc>
      </w:tr>
      <w:tr w:rsidR="00075092" w:rsidRPr="00AD33D6" w14:paraId="47AD4B77" w14:textId="77777777" w:rsidTr="00CE3D56">
        <w:tc>
          <w:tcPr>
            <w:tcW w:w="4497" w:type="pct"/>
          </w:tcPr>
          <w:p w14:paraId="6EA6DFF4" w14:textId="381F1F13" w:rsidR="00716497" w:rsidRPr="00AD33D6" w:rsidRDefault="003D7742" w:rsidP="00716497">
            <w:pPr>
              <w:pStyle w:val="Compact"/>
            </w:pPr>
            <w:r w:rsidRPr="00AD33D6">
              <w:rPr>
                <w:color w:val="000000"/>
              </w:rPr>
              <w:t>I have read the summary information sheet dated</w:t>
            </w:r>
            <w:r w:rsidR="00D04B8A" w:rsidRPr="00AD33D6">
              <w:rPr>
                <w:color w:val="000000"/>
              </w:rPr>
              <w:t xml:space="preserve"> </w:t>
            </w:r>
            <w:r w:rsidR="00FF4489" w:rsidRPr="00AD33D6">
              <w:rPr>
                <w:color w:val="000000"/>
              </w:rPr>
              <w:t xml:space="preserve">7th </w:t>
            </w:r>
            <w:r w:rsidR="00075F7A" w:rsidRPr="00AD33D6">
              <w:rPr>
                <w:color w:val="000000"/>
              </w:rPr>
              <w:t>May</w:t>
            </w:r>
            <w:r w:rsidR="001F5294" w:rsidRPr="00AD33D6">
              <w:rPr>
                <w:color w:val="000000"/>
              </w:rPr>
              <w:t xml:space="preserve"> 2020 Version </w:t>
            </w:r>
            <w:r w:rsidR="00FF4489" w:rsidRPr="00AD33D6">
              <w:rPr>
                <w:color w:val="000000"/>
              </w:rPr>
              <w:t>9.3</w:t>
            </w:r>
            <w:r w:rsidR="001F5294" w:rsidRPr="00AD33D6">
              <w:rPr>
                <w:color w:val="000000"/>
              </w:rPr>
              <w:t xml:space="preserve"> </w:t>
            </w:r>
            <w:r w:rsidRPr="00AD33D6">
              <w:rPr>
                <w:color w:val="000000"/>
              </w:rPr>
              <w:t>or it has been read to me. I understand the information and have had the opportunity to ask questions about it.</w:t>
            </w:r>
            <w:r w:rsidR="00400E33" w:rsidRPr="00AD33D6">
              <w:rPr>
                <w:color w:val="000000"/>
              </w:rPr>
              <w:t xml:space="preserve"> I am willing to act as consultee for the participant.</w:t>
            </w:r>
          </w:p>
        </w:tc>
        <w:tc>
          <w:tcPr>
            <w:tcW w:w="503" w:type="pct"/>
          </w:tcPr>
          <w:p w14:paraId="12EA7593" w14:textId="77777777" w:rsidR="00075092" w:rsidRPr="00AD33D6" w:rsidRDefault="00075092"/>
        </w:tc>
      </w:tr>
      <w:tr w:rsidR="00075092" w:rsidRPr="00AD33D6" w14:paraId="3F28B524" w14:textId="77777777" w:rsidTr="00CE3D56">
        <w:tc>
          <w:tcPr>
            <w:tcW w:w="4497" w:type="pct"/>
          </w:tcPr>
          <w:p w14:paraId="5E34DD82" w14:textId="77777777" w:rsidR="00075092" w:rsidRPr="00AD33D6" w:rsidRDefault="003D7742">
            <w:pPr>
              <w:pStyle w:val="Compact"/>
            </w:pPr>
            <w:r w:rsidRPr="00AD33D6">
              <w:t xml:space="preserve">I understand that the </w:t>
            </w:r>
            <w:r w:rsidR="001F2551" w:rsidRPr="00AD33D6">
              <w:t>participant’s</w:t>
            </w:r>
            <w:r w:rsidR="001D5E60" w:rsidRPr="00AD33D6">
              <w:t xml:space="preserve"> </w:t>
            </w:r>
            <w:r w:rsidRPr="00AD33D6">
              <w:t xml:space="preserve">participation is voluntary and that the </w:t>
            </w:r>
            <w:r w:rsidR="001F2551" w:rsidRPr="00AD33D6">
              <w:t>participant</w:t>
            </w:r>
            <w:r w:rsidR="001D5E60" w:rsidRPr="00AD33D6">
              <w:t xml:space="preserve"> </w:t>
            </w:r>
            <w:r w:rsidRPr="00AD33D6">
              <w:t xml:space="preserve">is free to withdraw from the study at any time, without giving any reason and without the </w:t>
            </w:r>
            <w:r w:rsidR="001F2551" w:rsidRPr="00AD33D6">
              <w:t>participant’s</w:t>
            </w:r>
            <w:r w:rsidR="001D5E60" w:rsidRPr="00AD33D6">
              <w:t xml:space="preserve"> </w:t>
            </w:r>
            <w:r w:rsidRPr="00AD33D6">
              <w:t>medical care or rights being affected.</w:t>
            </w:r>
          </w:p>
          <w:p w14:paraId="2D22B6CB" w14:textId="77777777" w:rsidR="00716497" w:rsidRPr="00AD33D6" w:rsidRDefault="00716497">
            <w:pPr>
              <w:pStyle w:val="Compact"/>
            </w:pPr>
          </w:p>
        </w:tc>
        <w:tc>
          <w:tcPr>
            <w:tcW w:w="503" w:type="pct"/>
          </w:tcPr>
          <w:p w14:paraId="27CB592C" w14:textId="77777777" w:rsidR="00075092" w:rsidRPr="00AD33D6" w:rsidRDefault="00075092"/>
        </w:tc>
      </w:tr>
      <w:tr w:rsidR="00075092" w:rsidRPr="00AD33D6" w14:paraId="0836FAE1" w14:textId="77777777" w:rsidTr="00CE3D56">
        <w:tc>
          <w:tcPr>
            <w:tcW w:w="4497" w:type="pct"/>
          </w:tcPr>
          <w:p w14:paraId="17B9FCD9" w14:textId="77777777" w:rsidR="00716497" w:rsidRPr="00AD33D6" w:rsidRDefault="003D7742">
            <w:pPr>
              <w:pStyle w:val="Compact"/>
            </w:pPr>
            <w:r w:rsidRPr="00AD33D6">
              <w:t xml:space="preserve">I understand that data and samples </w:t>
            </w:r>
            <w:r w:rsidRPr="00AD33D6">
              <w:rPr>
                <w:b/>
              </w:rPr>
              <w:t xml:space="preserve">including DNA </w:t>
            </w:r>
            <w:r w:rsidRPr="00AD33D6">
              <w:t xml:space="preserve">from the </w:t>
            </w:r>
            <w:r w:rsidR="001F2551" w:rsidRPr="00AD33D6">
              <w:t>participant</w:t>
            </w:r>
            <w:r w:rsidR="001D5E60" w:rsidRPr="00AD33D6">
              <w:t xml:space="preserve"> </w:t>
            </w:r>
            <w:r w:rsidRPr="00AD33D6">
              <w:t>will be used in this study.</w:t>
            </w:r>
          </w:p>
          <w:p w14:paraId="5525D158" w14:textId="77777777" w:rsidR="00F816C4" w:rsidRPr="00AD33D6" w:rsidRDefault="00F816C4">
            <w:pPr>
              <w:pStyle w:val="Compact"/>
            </w:pPr>
          </w:p>
        </w:tc>
        <w:tc>
          <w:tcPr>
            <w:tcW w:w="503" w:type="pct"/>
          </w:tcPr>
          <w:p w14:paraId="26DD05DF" w14:textId="77777777" w:rsidR="00075092" w:rsidRPr="00AD33D6" w:rsidRDefault="00075092"/>
        </w:tc>
      </w:tr>
      <w:tr w:rsidR="00075092" w:rsidRPr="00AD33D6" w14:paraId="4528FED6" w14:textId="77777777" w:rsidTr="00CE3D56">
        <w:tc>
          <w:tcPr>
            <w:tcW w:w="4497" w:type="pct"/>
          </w:tcPr>
          <w:p w14:paraId="40434C6D" w14:textId="77777777" w:rsidR="00075092" w:rsidRPr="00AD33D6" w:rsidRDefault="003D7742">
            <w:pPr>
              <w:pStyle w:val="Compact"/>
            </w:pPr>
            <w:r w:rsidRPr="00AD33D6">
              <w:t xml:space="preserve">I understand that medical records and data collected during the study </w:t>
            </w:r>
            <w:r w:rsidR="00132C92" w:rsidRPr="00AD33D6">
              <w:t xml:space="preserve">could </w:t>
            </w:r>
            <w:r w:rsidRPr="00AD33D6">
              <w:t>be examined by the Research Sponsor (the University of Oxford), by regulatory authorities, representatives of the NHS Trust(s) or public health agencies who oversee this research.</w:t>
            </w:r>
          </w:p>
          <w:p w14:paraId="70D7BE66" w14:textId="77777777" w:rsidR="00716497" w:rsidRPr="00AD33D6" w:rsidRDefault="00716497">
            <w:pPr>
              <w:pStyle w:val="Compact"/>
            </w:pPr>
          </w:p>
        </w:tc>
        <w:tc>
          <w:tcPr>
            <w:tcW w:w="503" w:type="pct"/>
          </w:tcPr>
          <w:p w14:paraId="1FB02FDD" w14:textId="77777777" w:rsidR="00075092" w:rsidRPr="00AD33D6" w:rsidRDefault="00075092"/>
        </w:tc>
      </w:tr>
      <w:tr w:rsidR="007167A0" w:rsidRPr="00AD33D6" w14:paraId="66D1622F" w14:textId="77777777" w:rsidTr="00CE3D56">
        <w:tc>
          <w:tcPr>
            <w:tcW w:w="4497" w:type="pct"/>
          </w:tcPr>
          <w:p w14:paraId="398D9935" w14:textId="245FAC6B" w:rsidR="007167A0" w:rsidRPr="00AD33D6" w:rsidRDefault="007167A0">
            <w:pPr>
              <w:pStyle w:val="Compact"/>
              <w:rPr>
                <w:b/>
              </w:rPr>
            </w:pPr>
            <w:r w:rsidRPr="00AD33D6">
              <w:t xml:space="preserve">I agree that a copy of this </w:t>
            </w:r>
            <w:r w:rsidR="000F1F5B">
              <w:t>declaration</w:t>
            </w:r>
            <w:r w:rsidRPr="00AD33D6">
              <w:t xml:space="preserve"> form which will include my name, address and phone number, and the participant’s name, address and phone number will be sent to the central study team (where it will be kept in a secure location), to allow confirmation that my advice was given and for administration of the study.</w:t>
            </w:r>
          </w:p>
        </w:tc>
        <w:tc>
          <w:tcPr>
            <w:tcW w:w="503" w:type="pct"/>
          </w:tcPr>
          <w:p w14:paraId="083B524F" w14:textId="77777777" w:rsidR="007167A0" w:rsidRPr="00AD33D6" w:rsidRDefault="007167A0"/>
        </w:tc>
      </w:tr>
      <w:tr w:rsidR="00075092" w:rsidRPr="00AD33D6" w14:paraId="4F464B4F" w14:textId="77777777" w:rsidTr="00CE3D56">
        <w:tc>
          <w:tcPr>
            <w:tcW w:w="4497" w:type="pct"/>
          </w:tcPr>
          <w:p w14:paraId="50C53181" w14:textId="77777777" w:rsidR="00716497" w:rsidRPr="00AD33D6" w:rsidRDefault="0083437A">
            <w:pPr>
              <w:pStyle w:val="Compact"/>
              <w:rPr>
                <w:b/>
              </w:rPr>
            </w:pPr>
            <w:r w:rsidRPr="00AD33D6">
              <w:rPr>
                <w:b/>
              </w:rPr>
              <w:t>It is my consideration</w:t>
            </w:r>
            <w:r w:rsidR="003D7742" w:rsidRPr="00AD33D6">
              <w:rPr>
                <w:b/>
              </w:rPr>
              <w:t xml:space="preserve"> that the </w:t>
            </w:r>
            <w:r w:rsidR="001F2551" w:rsidRPr="00AD33D6">
              <w:rPr>
                <w:b/>
              </w:rPr>
              <w:t xml:space="preserve">participant </w:t>
            </w:r>
            <w:r w:rsidR="003D7742" w:rsidRPr="00AD33D6">
              <w:rPr>
                <w:b/>
              </w:rPr>
              <w:t>would be happy to participate in this research study.</w:t>
            </w:r>
          </w:p>
          <w:p w14:paraId="380912EE" w14:textId="77777777" w:rsidR="00F816C4" w:rsidRPr="00AD33D6" w:rsidRDefault="00F816C4">
            <w:pPr>
              <w:pStyle w:val="Compact"/>
            </w:pPr>
          </w:p>
        </w:tc>
        <w:tc>
          <w:tcPr>
            <w:tcW w:w="503" w:type="pct"/>
          </w:tcPr>
          <w:p w14:paraId="4F2811F9" w14:textId="77777777" w:rsidR="00075092" w:rsidRPr="00AD33D6" w:rsidRDefault="00075092"/>
        </w:tc>
      </w:tr>
      <w:tr w:rsidR="00075092" w:rsidRPr="00AD33D6" w14:paraId="30DA8CB5" w14:textId="77777777" w:rsidTr="00CE3D56">
        <w:tc>
          <w:tcPr>
            <w:tcW w:w="4497" w:type="pct"/>
          </w:tcPr>
          <w:p w14:paraId="56C3E4F9" w14:textId="77777777" w:rsidR="00075092" w:rsidRPr="00AD33D6" w:rsidRDefault="003D7742">
            <w:r w:rsidRPr="00AD33D6">
              <w:t xml:space="preserve">I understand that the </w:t>
            </w:r>
            <w:r w:rsidR="001F2551" w:rsidRPr="00AD33D6">
              <w:t xml:space="preserve">participant’s </w:t>
            </w:r>
            <w:r w:rsidRPr="00AD33D6">
              <w:rPr>
                <w:b/>
              </w:rPr>
              <w:t>data and samples may be used for other unrelated ethically-</w:t>
            </w:r>
            <w:r w:rsidR="00CC7CFC" w:rsidRPr="00AD33D6">
              <w:rPr>
                <w:b/>
              </w:rPr>
              <w:t xml:space="preserve"> </w:t>
            </w:r>
            <w:r w:rsidRPr="00AD33D6">
              <w:rPr>
                <w:b/>
              </w:rPr>
              <w:t>approved research in the UK or elsewhere</w:t>
            </w:r>
            <w:r w:rsidR="00652352" w:rsidRPr="00AD33D6">
              <w:rPr>
                <w:b/>
              </w:rPr>
              <w:t>.</w:t>
            </w:r>
          </w:p>
          <w:p w14:paraId="3434050A" w14:textId="77777777" w:rsidR="00075092" w:rsidRPr="00AD33D6" w:rsidRDefault="003D7742">
            <w:r w:rsidRPr="00AD33D6">
              <w:t xml:space="preserve">Or if you think that the </w:t>
            </w:r>
            <w:r w:rsidR="001F2551" w:rsidRPr="00AD33D6">
              <w:t xml:space="preserve">participant </w:t>
            </w:r>
            <w:r w:rsidRPr="00AD33D6">
              <w:t>would not want this tick here ❑</w:t>
            </w:r>
          </w:p>
        </w:tc>
        <w:tc>
          <w:tcPr>
            <w:tcW w:w="503" w:type="pct"/>
          </w:tcPr>
          <w:p w14:paraId="4AB22FA4" w14:textId="77777777" w:rsidR="00075092" w:rsidRPr="00AD33D6" w:rsidRDefault="00075092"/>
        </w:tc>
      </w:tr>
      <w:tr w:rsidR="00075092" w:rsidRPr="00AD33D6" w14:paraId="764C2B91" w14:textId="77777777" w:rsidTr="00CE3D56">
        <w:tc>
          <w:tcPr>
            <w:tcW w:w="4497" w:type="pct"/>
          </w:tcPr>
          <w:p w14:paraId="4B54C555" w14:textId="77777777" w:rsidR="00716497" w:rsidRPr="00AD33D6" w:rsidRDefault="003D7742" w:rsidP="00F816C4">
            <w:pPr>
              <w:pStyle w:val="Compact"/>
              <w:spacing w:before="0" w:after="200"/>
            </w:pPr>
            <w:r w:rsidRPr="00AD33D6">
              <w:t xml:space="preserve">I understand that samples taken from the </w:t>
            </w:r>
            <w:r w:rsidR="001F2551" w:rsidRPr="00AD33D6">
              <w:t>participant</w:t>
            </w:r>
            <w:r w:rsidRPr="00AD33D6">
              <w:t xml:space="preserve">, or materials or data derived from those samples, may be used to </w:t>
            </w:r>
            <w:r w:rsidRPr="00AD33D6">
              <w:rPr>
                <w:b/>
              </w:rPr>
              <w:t>manufacture tests, treatments or other products, including commercial products.</w:t>
            </w:r>
            <w:r w:rsidRPr="00AD33D6">
              <w:t xml:space="preserve"> </w:t>
            </w:r>
          </w:p>
          <w:p w14:paraId="0E2335F5" w14:textId="77777777" w:rsidR="00716497" w:rsidRPr="00AD33D6" w:rsidRDefault="003D7742" w:rsidP="00F816C4">
            <w:pPr>
              <w:pStyle w:val="Compact"/>
              <w:spacing w:before="0" w:after="200"/>
            </w:pPr>
            <w:r w:rsidRPr="00AD33D6">
              <w:lastRenderedPageBreak/>
              <w:t xml:space="preserve">Or if you think that the </w:t>
            </w:r>
            <w:r w:rsidR="001F2551" w:rsidRPr="00AD33D6">
              <w:t xml:space="preserve">participant </w:t>
            </w:r>
            <w:r w:rsidRPr="00AD33D6">
              <w:t xml:space="preserve">would not want this tick here </w:t>
            </w:r>
            <w:r w:rsidRPr="00AD33D6">
              <w:rPr>
                <w:rFonts w:ascii="Segoe UI Symbol" w:hAnsi="Segoe UI Symbol" w:cs="Segoe UI Symbol"/>
              </w:rPr>
              <w:t>❑</w:t>
            </w:r>
          </w:p>
        </w:tc>
        <w:tc>
          <w:tcPr>
            <w:tcW w:w="503" w:type="pct"/>
          </w:tcPr>
          <w:p w14:paraId="77D9B6F1" w14:textId="77777777" w:rsidR="00075092" w:rsidRPr="00AD33D6" w:rsidRDefault="00075092"/>
        </w:tc>
      </w:tr>
      <w:tr w:rsidR="00075092" w:rsidRPr="00AD33D6" w14:paraId="2B18C0A8" w14:textId="77777777" w:rsidTr="00CE3D56">
        <w:tc>
          <w:tcPr>
            <w:tcW w:w="4497" w:type="pct"/>
          </w:tcPr>
          <w:p w14:paraId="633048CB" w14:textId="77777777" w:rsidR="00716497" w:rsidRPr="00AD33D6" w:rsidRDefault="003D7742" w:rsidP="00F816C4">
            <w:pPr>
              <w:pStyle w:val="Compact"/>
              <w:spacing w:before="0" w:after="200"/>
            </w:pPr>
            <w:r w:rsidRPr="00AD33D6">
              <w:t xml:space="preserve">I understand that de-identified data and results of analyses, including the whole sequence of the </w:t>
            </w:r>
            <w:r w:rsidR="001F2551" w:rsidRPr="00AD33D6">
              <w:t xml:space="preserve">participant’s </w:t>
            </w:r>
            <w:r w:rsidRPr="00AD33D6">
              <w:t>DNA</w:t>
            </w:r>
            <w:r w:rsidR="00652352" w:rsidRPr="00AD33D6">
              <w:t xml:space="preserve"> and RNA</w:t>
            </w:r>
            <w:r w:rsidRPr="00AD33D6">
              <w:t xml:space="preserve">, </w:t>
            </w:r>
            <w:r w:rsidRPr="00AD33D6">
              <w:rPr>
                <w:b/>
              </w:rPr>
              <w:t>will be shared with other scientists, including those in other countries</w:t>
            </w:r>
            <w:r w:rsidRPr="00AD33D6">
              <w:t>.</w:t>
            </w:r>
          </w:p>
          <w:p w14:paraId="4E657BF9" w14:textId="77777777" w:rsidR="00716497" w:rsidRPr="00AD33D6" w:rsidRDefault="003D7742" w:rsidP="00F816C4">
            <w:pPr>
              <w:pStyle w:val="Compact"/>
              <w:spacing w:before="0" w:after="200"/>
            </w:pPr>
            <w:r w:rsidRPr="00AD33D6">
              <w:t xml:space="preserve">Or if you think that the </w:t>
            </w:r>
            <w:r w:rsidR="001F2551" w:rsidRPr="00AD33D6">
              <w:t xml:space="preserve">participant </w:t>
            </w:r>
            <w:r w:rsidRPr="00AD33D6">
              <w:t xml:space="preserve">would not want this tick here </w:t>
            </w:r>
            <w:r w:rsidRPr="00AD33D6">
              <w:rPr>
                <w:rFonts w:ascii="Segoe UI Symbol" w:hAnsi="Segoe UI Symbol" w:cs="Segoe UI Symbol"/>
              </w:rPr>
              <w:t>❑</w:t>
            </w:r>
          </w:p>
        </w:tc>
        <w:tc>
          <w:tcPr>
            <w:tcW w:w="503" w:type="pct"/>
          </w:tcPr>
          <w:p w14:paraId="2651CC56" w14:textId="77777777" w:rsidR="00075092" w:rsidRPr="00AD33D6" w:rsidRDefault="00075092"/>
        </w:tc>
      </w:tr>
      <w:tr w:rsidR="00075092" w:rsidRPr="00AD33D6" w14:paraId="03459980" w14:textId="77777777" w:rsidTr="00CE3D56">
        <w:tc>
          <w:tcPr>
            <w:tcW w:w="4497" w:type="pct"/>
          </w:tcPr>
          <w:p w14:paraId="6FA3B675" w14:textId="77777777" w:rsidR="00075092" w:rsidRPr="00AD33D6" w:rsidRDefault="003D7742">
            <w:r w:rsidRPr="00AD33D6">
              <w:t xml:space="preserve">I understand that the </w:t>
            </w:r>
            <w:r w:rsidR="001F2551" w:rsidRPr="00AD33D6">
              <w:t xml:space="preserve">participant </w:t>
            </w:r>
            <w:r w:rsidRPr="00AD33D6">
              <w:t xml:space="preserve">may to be </w:t>
            </w:r>
            <w:r w:rsidRPr="00AD33D6">
              <w:rPr>
                <w:b/>
              </w:rPr>
              <w:t>contacted by the investigators to be invited to participate in future research studies.</w:t>
            </w:r>
          </w:p>
          <w:p w14:paraId="769BA701" w14:textId="77777777" w:rsidR="00075092" w:rsidRPr="00AD33D6" w:rsidRDefault="003D7742">
            <w:r w:rsidRPr="00AD33D6">
              <w:t xml:space="preserve">Or if you think that the </w:t>
            </w:r>
            <w:r w:rsidR="001F2551" w:rsidRPr="00AD33D6">
              <w:t xml:space="preserve">participant </w:t>
            </w:r>
            <w:r w:rsidRPr="00AD33D6">
              <w:t>would not want this tick here ❑</w:t>
            </w:r>
          </w:p>
        </w:tc>
        <w:tc>
          <w:tcPr>
            <w:tcW w:w="503" w:type="pct"/>
          </w:tcPr>
          <w:p w14:paraId="4C62BEFC" w14:textId="77777777" w:rsidR="00075092" w:rsidRPr="00AD33D6" w:rsidRDefault="00075092"/>
        </w:tc>
      </w:tr>
    </w:tbl>
    <w:p w14:paraId="201E6FB6" w14:textId="77777777" w:rsidR="00ED46DC" w:rsidRPr="00AD33D6" w:rsidRDefault="00ED46DC" w:rsidP="00ED46DC">
      <w:pPr>
        <w:pStyle w:val="BodyText"/>
      </w:pPr>
      <w:r w:rsidRPr="00AD33D6">
        <w:t xml:space="preserve">Name of </w:t>
      </w:r>
      <w:r w:rsidR="001F2551" w:rsidRPr="00AD33D6">
        <w:t>participant</w:t>
      </w:r>
      <w:r w:rsidR="001D5E60" w:rsidRPr="00AD33D6">
        <w:t xml:space="preserve"> </w:t>
      </w:r>
      <w:r w:rsidRPr="00AD33D6">
        <w:t xml:space="preserve">(PLEASE PRINT): </w:t>
      </w:r>
      <w:r w:rsidR="00716497" w:rsidRPr="00AD33D6">
        <w:t>____________________________________________________________</w:t>
      </w:r>
    </w:p>
    <w:p w14:paraId="4AB0530A" w14:textId="77777777" w:rsidR="00ED46DC" w:rsidRPr="00AD33D6" w:rsidRDefault="00ED46DC" w:rsidP="00ED46DC">
      <w:pPr>
        <w:pStyle w:val="BodyText"/>
      </w:pPr>
      <w:r w:rsidRPr="00AD33D6">
        <w:t xml:space="preserve">Name of consultee (PLEASE PRINT): </w:t>
      </w:r>
      <w:r w:rsidR="00716497" w:rsidRPr="00AD33D6">
        <w:t>______________________________________________________________</w:t>
      </w:r>
    </w:p>
    <w:p w14:paraId="696E80C5" w14:textId="77777777" w:rsidR="00075092" w:rsidRPr="00AD33D6" w:rsidRDefault="003D7742">
      <w:pPr>
        <w:pStyle w:val="BodyText"/>
      </w:pPr>
      <w:r w:rsidRPr="00AD33D6">
        <w:t xml:space="preserve">Relationship to </w:t>
      </w:r>
      <w:r w:rsidR="001F2551" w:rsidRPr="00AD33D6">
        <w:t>participant</w:t>
      </w:r>
      <w:r w:rsidRPr="00AD33D6">
        <w:t>: _______________________________________________________</w:t>
      </w:r>
      <w:r w:rsidR="00652352" w:rsidRPr="00AD33D6">
        <w:t>_________________</w:t>
      </w:r>
    </w:p>
    <w:p w14:paraId="4F4EF31C" w14:textId="77777777" w:rsidR="00075092" w:rsidRPr="00AD33D6" w:rsidRDefault="003D7742">
      <w:pPr>
        <w:pStyle w:val="BodyText"/>
      </w:pPr>
      <w:r w:rsidRPr="00AD33D6">
        <w:t>Signature: ___________________________</w:t>
      </w:r>
      <w:r w:rsidR="00CC7CFC" w:rsidRPr="00AD33D6">
        <w:t>________________________________</w:t>
      </w:r>
      <w:r w:rsidRPr="00AD33D6">
        <w:t xml:space="preserve"> Date: </w:t>
      </w:r>
      <w:r w:rsidR="00CC7CFC" w:rsidRPr="00AD33D6">
        <w:t>__ __ / __ __ __ /__ __ __ __</w:t>
      </w:r>
    </w:p>
    <w:p w14:paraId="22D16871" w14:textId="77777777" w:rsidR="00174057" w:rsidRPr="00AD33D6" w:rsidRDefault="00174057">
      <w:pPr>
        <w:pStyle w:val="BodyText"/>
      </w:pPr>
    </w:p>
    <w:p w14:paraId="56A086C6" w14:textId="77777777" w:rsidR="00075092" w:rsidRPr="00AD33D6" w:rsidRDefault="003D7742">
      <w:pPr>
        <w:pStyle w:val="BodyText"/>
      </w:pPr>
      <w:r w:rsidRPr="00AD33D6">
        <w:t>Person taking advice from consultee</w:t>
      </w:r>
      <w:r w:rsidR="00174057" w:rsidRPr="00AD33D6">
        <w:t xml:space="preserve"> (PLEASE PRINT</w:t>
      </w:r>
      <w:r w:rsidRPr="00AD33D6">
        <w:t>:</w:t>
      </w:r>
      <w:r w:rsidR="00174057" w:rsidRPr="00AD33D6">
        <w:t xml:space="preserve"> __________________________</w:t>
      </w:r>
      <w:r w:rsidR="00652352" w:rsidRPr="00AD33D6">
        <w:t>________________</w:t>
      </w:r>
    </w:p>
    <w:p w14:paraId="675F3DF5" w14:textId="77777777" w:rsidR="00075092" w:rsidRPr="00AD33D6" w:rsidRDefault="003D7742">
      <w:pPr>
        <w:pStyle w:val="BodyText"/>
      </w:pPr>
      <w:r w:rsidRPr="00AD33D6">
        <w:t>(Research team member or health professional trained in taking consent for this study)</w:t>
      </w:r>
    </w:p>
    <w:p w14:paraId="4BD8CCA6" w14:textId="77777777" w:rsidR="00652352" w:rsidRPr="00AD33D6" w:rsidRDefault="003D7742">
      <w:pPr>
        <w:pStyle w:val="BodyText"/>
      </w:pPr>
      <w:r w:rsidRPr="00AD33D6">
        <w:t>Signature: __________________________</w:t>
      </w:r>
      <w:r w:rsidR="00CC7CFC" w:rsidRPr="00AD33D6">
        <w:t>________________________________</w:t>
      </w:r>
      <w:r w:rsidRPr="00AD33D6">
        <w:t xml:space="preserve">_ Date: </w:t>
      </w:r>
      <w:r w:rsidR="00CC7CFC" w:rsidRPr="00AD33D6">
        <w:t>__ __ / __ __ __ /__ __ __ __</w:t>
      </w:r>
      <w:r w:rsidRPr="00AD33D6">
        <w:br/>
      </w:r>
    </w:p>
    <w:p w14:paraId="572FE4AE" w14:textId="77777777" w:rsidR="00075092" w:rsidRPr="00AD33D6" w:rsidRDefault="003D7742">
      <w:pPr>
        <w:pStyle w:val="BodyText"/>
      </w:pPr>
      <w:r w:rsidRPr="00AD33D6">
        <w:t xml:space="preserve">Contact details of </w:t>
      </w:r>
      <w:r w:rsidR="001F2551" w:rsidRPr="00AD33D6">
        <w:t>participant</w:t>
      </w:r>
    </w:p>
    <w:p w14:paraId="6364C206" w14:textId="77777777" w:rsidR="00652352" w:rsidRPr="00AD33D6" w:rsidRDefault="001D5E60">
      <w:pPr>
        <w:pStyle w:val="BodyText"/>
      </w:pPr>
      <w:r w:rsidRPr="00AD33D6">
        <w:t>Address: _________________________________________________________________________________________________________</w:t>
      </w:r>
    </w:p>
    <w:p w14:paraId="2B743FB7" w14:textId="77777777" w:rsidR="00075092" w:rsidRPr="00AD33D6" w:rsidRDefault="003D7742">
      <w:pPr>
        <w:pStyle w:val="BodyText"/>
      </w:pPr>
      <w:r w:rsidRPr="00AD33D6">
        <w:t>______________________________</w:t>
      </w:r>
      <w:r w:rsidR="00652352" w:rsidRPr="00AD33D6">
        <w:t>_____________</w:t>
      </w:r>
      <w:r w:rsidR="002A54CE" w:rsidRPr="00AD33D6">
        <w:t>_</w:t>
      </w:r>
      <w:r w:rsidR="00652352" w:rsidRPr="00AD33D6">
        <w:t>__</w:t>
      </w:r>
      <w:r w:rsidR="002A54CE" w:rsidRPr="00AD33D6">
        <w:t>_</w:t>
      </w:r>
      <w:r w:rsidR="002131C6" w:rsidRPr="00AD33D6">
        <w:t>___________</w:t>
      </w:r>
      <w:r w:rsidR="002A54CE" w:rsidRPr="00AD33D6">
        <w:t xml:space="preserve"> </w:t>
      </w:r>
      <w:r w:rsidRPr="00AD33D6">
        <w:t xml:space="preserve">Phone Number: </w:t>
      </w:r>
      <w:r w:rsidR="00652352" w:rsidRPr="00AD33D6">
        <w:t xml:space="preserve">__ __ __ __ __ __ __ __ __ __ __ </w:t>
      </w:r>
    </w:p>
    <w:p w14:paraId="25BD19A9" w14:textId="77777777" w:rsidR="001D5E60" w:rsidRPr="00AD33D6" w:rsidRDefault="001D5E60">
      <w:pPr>
        <w:pStyle w:val="BodyText"/>
      </w:pPr>
    </w:p>
    <w:p w14:paraId="628E3B7D" w14:textId="77777777" w:rsidR="001D5E60" w:rsidRPr="00AD33D6" w:rsidRDefault="003D7742">
      <w:pPr>
        <w:pStyle w:val="BodyText"/>
      </w:pPr>
      <w:r w:rsidRPr="00AD33D6">
        <w:t>Contact details of consultee</w:t>
      </w:r>
    </w:p>
    <w:p w14:paraId="058D151D" w14:textId="77777777" w:rsidR="00075092" w:rsidRPr="00AD33D6" w:rsidRDefault="001D5E60">
      <w:pPr>
        <w:pStyle w:val="BodyText"/>
      </w:pPr>
      <w:r w:rsidRPr="00AD33D6">
        <w:t xml:space="preserve">Address: </w:t>
      </w:r>
      <w:r w:rsidR="003D7742" w:rsidRPr="00AD33D6">
        <w:t>______________________________________________</w:t>
      </w:r>
      <w:r w:rsidR="002131C6" w:rsidRPr="00AD33D6">
        <w:t>__</w:t>
      </w:r>
      <w:r w:rsidRPr="00AD33D6">
        <w:t>______________________________________________</w:t>
      </w:r>
    </w:p>
    <w:p w14:paraId="106F9FD4" w14:textId="77777777" w:rsidR="00652352" w:rsidRPr="00AD33D6" w:rsidRDefault="003D7742">
      <w:pPr>
        <w:pStyle w:val="BodyText"/>
        <w:rPr>
          <w:b/>
          <w:sz w:val="2"/>
        </w:rPr>
      </w:pPr>
      <w:r w:rsidRPr="00AD33D6">
        <w:t>_____________________________</w:t>
      </w:r>
      <w:r w:rsidR="00652352" w:rsidRPr="00AD33D6">
        <w:t>________________</w:t>
      </w:r>
      <w:r w:rsidR="002A54CE" w:rsidRPr="00AD33D6">
        <w:t>__</w:t>
      </w:r>
      <w:r w:rsidR="002131C6" w:rsidRPr="00AD33D6">
        <w:t>___________</w:t>
      </w:r>
      <w:r w:rsidR="002A54CE" w:rsidRPr="00AD33D6">
        <w:t xml:space="preserve"> Phone</w:t>
      </w:r>
      <w:r w:rsidRPr="00AD33D6">
        <w:t xml:space="preserve"> </w:t>
      </w:r>
      <w:r w:rsidR="00CC7CFC" w:rsidRPr="00AD33D6">
        <w:t>N</w:t>
      </w:r>
      <w:r w:rsidRPr="00AD33D6">
        <w:t xml:space="preserve">umber: </w:t>
      </w:r>
      <w:r w:rsidR="00CC7CFC" w:rsidRPr="00AD33D6">
        <w:t xml:space="preserve">__ __ __ __ __ __ __ __ __ __ __ </w:t>
      </w:r>
    </w:p>
    <w:p w14:paraId="25533486" w14:textId="77777777" w:rsidR="00075092" w:rsidRPr="00AD33D6" w:rsidRDefault="003D7742">
      <w:pPr>
        <w:pStyle w:val="BodyText"/>
      </w:pPr>
      <w:r w:rsidRPr="00AD33D6">
        <w:rPr>
          <w:b/>
        </w:rPr>
        <w:t>Witnessed Declaration:</w:t>
      </w:r>
    </w:p>
    <w:p w14:paraId="0412CE7A" w14:textId="02181F92" w:rsidR="00075092" w:rsidRPr="00AD33D6" w:rsidRDefault="003D7742">
      <w:pPr>
        <w:pStyle w:val="BodyText"/>
      </w:pPr>
      <w:r w:rsidRPr="00AD33D6">
        <w:rPr>
          <w:b/>
          <w:i/>
        </w:rPr>
        <w:t>If the consultee cannot read the form</w:t>
      </w:r>
      <w:r w:rsidR="00F44EB7" w:rsidRPr="00AD33D6">
        <w:rPr>
          <w:b/>
          <w:i/>
        </w:rPr>
        <w:t xml:space="preserve"> or the completed form is contaminated and cannot be removed from the </w:t>
      </w:r>
      <w:r w:rsidR="00973091" w:rsidRPr="00AD33D6">
        <w:rPr>
          <w:b/>
          <w:i/>
        </w:rPr>
        <w:t>participant</w:t>
      </w:r>
      <w:r w:rsidR="00F44EB7" w:rsidRPr="00AD33D6">
        <w:rPr>
          <w:b/>
          <w:i/>
        </w:rPr>
        <w:t>’s room</w:t>
      </w:r>
      <w:r w:rsidRPr="00AD33D6">
        <w:rPr>
          <w:b/>
          <w:i/>
        </w:rPr>
        <w:t>:</w:t>
      </w:r>
      <w:r w:rsidRPr="00AD33D6">
        <w:t> I have no interest or involvement in this research study</w:t>
      </w:r>
      <w:r w:rsidR="00247377" w:rsidRPr="00AD33D6">
        <w:t xml:space="preserve">. I have been introduced to the </w:t>
      </w:r>
      <w:r w:rsidR="003160EB" w:rsidRPr="00AD33D6">
        <w:t>consultee</w:t>
      </w:r>
      <w:r w:rsidR="00247377" w:rsidRPr="00AD33D6">
        <w:t xml:space="preserve"> and identified as a witness to their </w:t>
      </w:r>
      <w:r w:rsidR="00247377" w:rsidRPr="00AD33D6">
        <w:lastRenderedPageBreak/>
        <w:t>declaration.</w:t>
      </w:r>
      <w:r w:rsidRPr="00AD33D6">
        <w:t xml:space="preserve"> I attest that the information concerning this research was accurately read and explained to the consultee in language they can understand, and that their advice on patient participation freely given.</w:t>
      </w:r>
    </w:p>
    <w:p w14:paraId="6087D0F8" w14:textId="77777777" w:rsidR="00174057" w:rsidRPr="00AD33D6" w:rsidRDefault="003D7742">
      <w:pPr>
        <w:pStyle w:val="BodyText"/>
      </w:pPr>
      <w:r w:rsidRPr="00AD33D6">
        <w:t>Witness name</w:t>
      </w:r>
      <w:r w:rsidR="00174057" w:rsidRPr="00AD33D6">
        <w:t xml:space="preserve"> (PLEASE PRINT)</w:t>
      </w:r>
      <w:r w:rsidRPr="00AD33D6">
        <w:t>: ______________</w:t>
      </w:r>
      <w:r w:rsidR="00174057" w:rsidRPr="00AD33D6">
        <w:t>________________________</w:t>
      </w:r>
      <w:r w:rsidRPr="00AD33D6">
        <w:t>____</w:t>
      </w:r>
      <w:r w:rsidR="00CC7CFC" w:rsidRPr="00AD33D6">
        <w:t>_________________________</w:t>
      </w:r>
    </w:p>
    <w:p w14:paraId="5568B234" w14:textId="77777777" w:rsidR="00652352" w:rsidRPr="00AD33D6" w:rsidRDefault="003D7742">
      <w:pPr>
        <w:pStyle w:val="BodyText"/>
      </w:pPr>
      <w:r w:rsidRPr="00AD33D6">
        <w:t>Signature: ____</w:t>
      </w:r>
      <w:r w:rsidR="00174057" w:rsidRPr="00AD33D6">
        <w:t>_______________________</w:t>
      </w:r>
      <w:r w:rsidR="00CC7CFC" w:rsidRPr="00AD33D6">
        <w:t>________________________________</w:t>
      </w:r>
      <w:r w:rsidRPr="00AD33D6">
        <w:t>Date:</w:t>
      </w:r>
      <w:r w:rsidR="00CC7CFC" w:rsidRPr="00AD33D6">
        <w:t xml:space="preserve"> __ __ / __ __ __ /__ __ __ __</w:t>
      </w:r>
    </w:p>
    <w:p w14:paraId="2C895540" w14:textId="77777777" w:rsidR="00CC7CFC" w:rsidRPr="00AD33D6" w:rsidRDefault="00CC7CFC">
      <w:pPr>
        <w:pStyle w:val="BodyText"/>
      </w:pPr>
    </w:p>
    <w:p w14:paraId="2B98425B" w14:textId="77777777" w:rsidR="00075092" w:rsidRDefault="003D7742">
      <w:pPr>
        <w:pStyle w:val="BodyText"/>
      </w:pPr>
      <w:r w:rsidRPr="00AD33D6">
        <w:rPr>
          <w:b/>
        </w:rPr>
        <w:t>Thank you for your contribution to this important global research activity.</w:t>
      </w:r>
    </w:p>
    <w:sectPr w:rsidR="00075092">
      <w:headerReference w:type="default" r:id="rId10"/>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C525B0" w14:textId="77777777" w:rsidR="00E92AFD" w:rsidRDefault="00E92AFD">
      <w:pPr>
        <w:spacing w:after="0"/>
      </w:pPr>
      <w:r>
        <w:separator/>
      </w:r>
    </w:p>
  </w:endnote>
  <w:endnote w:type="continuationSeparator" w:id="0">
    <w:p w14:paraId="23F591B8" w14:textId="77777777" w:rsidR="00E92AFD" w:rsidRDefault="00E92A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4E76BA" w14:textId="4ED2A8F0" w:rsidR="00D21B08" w:rsidRDefault="00D21B08" w:rsidP="00D21B08">
    <w:pPr>
      <w:pStyle w:val="Footer"/>
      <w:rPr>
        <w:color w:val="4F81BD" w:themeColor="accent1"/>
      </w:rPr>
    </w:pPr>
    <w:r>
      <w:rPr>
        <w:color w:val="000000"/>
      </w:rPr>
      <w:t xml:space="preserve">ISARIC CCP </w:t>
    </w:r>
    <w:proofErr w:type="spellStart"/>
    <w:r w:rsidR="001F5294">
      <w:rPr>
        <w:color w:val="000000"/>
      </w:rPr>
      <w:t>BioAID</w:t>
    </w:r>
    <w:proofErr w:type="spellEnd"/>
    <w:r w:rsidR="001F5294">
      <w:rPr>
        <w:color w:val="000000"/>
      </w:rPr>
      <w:t xml:space="preserve"> </w:t>
    </w:r>
    <w:r>
      <w:rPr>
        <w:color w:val="000000"/>
      </w:rPr>
      <w:t xml:space="preserve">SUMMARY CONSULTEE PISC </w:t>
    </w:r>
    <w:r w:rsidR="001F5294" w:rsidRPr="001F5294">
      <w:rPr>
        <w:color w:val="000000"/>
      </w:rPr>
      <w:t>v</w:t>
    </w:r>
    <w:r w:rsidR="00FF4489">
      <w:rPr>
        <w:color w:val="000000"/>
      </w:rPr>
      <w:t>9.3</w:t>
    </w:r>
    <w:r w:rsidR="00D04B8A">
      <w:rPr>
        <w:color w:val="000000"/>
      </w:rPr>
      <w:t xml:space="preserve"> </w:t>
    </w:r>
    <w:r w:rsidR="00FF4489">
      <w:rPr>
        <w:color w:val="000000"/>
      </w:rPr>
      <w:t xml:space="preserve">7th </w:t>
    </w:r>
    <w:r w:rsidR="00075F7A">
      <w:rPr>
        <w:color w:val="000000"/>
      </w:rPr>
      <w:t>May</w:t>
    </w:r>
    <w:r w:rsidR="001F5294" w:rsidRPr="001F5294">
      <w:rPr>
        <w:color w:val="000000"/>
      </w:rPr>
      <w:t xml:space="preserve"> 2020</w:t>
    </w:r>
  </w:p>
  <w:p w14:paraId="0B2D6297" w14:textId="77777777" w:rsidR="00451420" w:rsidRPr="002A54CE" w:rsidRDefault="00D21B08" w:rsidP="00D21B08">
    <w:pPr>
      <w:pStyle w:val="Footer"/>
      <w:jc w:val="right"/>
    </w:pPr>
    <w:r w:rsidRPr="002A54CE">
      <w:t xml:space="preserve"> Page </w:t>
    </w:r>
    <w:r w:rsidRPr="002A54CE">
      <w:fldChar w:fldCharType="begin"/>
    </w:r>
    <w:r w:rsidRPr="002A54CE">
      <w:instrText xml:space="preserve"> PAGE  \* Arabic  \* MERGEFORMAT </w:instrText>
    </w:r>
    <w:r w:rsidRPr="002A54CE">
      <w:fldChar w:fldCharType="separate"/>
    </w:r>
    <w:r w:rsidR="00D730F9">
      <w:rPr>
        <w:noProof/>
      </w:rPr>
      <w:t>1</w:t>
    </w:r>
    <w:r w:rsidRPr="002A54CE">
      <w:fldChar w:fldCharType="end"/>
    </w:r>
    <w:r w:rsidRPr="002A54CE">
      <w:t xml:space="preserve"> of </w:t>
    </w:r>
    <w:fldSimple w:instr=" NUMPAGES  \* Arabic  \* MERGEFORMAT ">
      <w:r w:rsidR="00D730F9">
        <w:rPr>
          <w:noProof/>
        </w:rPr>
        <w:t>1</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CE4836" w14:textId="77777777" w:rsidR="00E92AFD" w:rsidRDefault="00E92AFD">
      <w:r>
        <w:separator/>
      </w:r>
    </w:p>
  </w:footnote>
  <w:footnote w:type="continuationSeparator" w:id="0">
    <w:p w14:paraId="6EA9C325" w14:textId="77777777" w:rsidR="00E92AFD" w:rsidRDefault="00E92A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4CA314" w14:textId="77777777" w:rsidR="00451420" w:rsidRDefault="00451420" w:rsidP="00451420">
    <w:pPr>
      <w:pStyle w:val="FirstParagraph"/>
    </w:pPr>
    <w:r>
      <w:rPr>
        <w:noProof/>
        <w:lang w:val="en-GB" w:eastAsia="en-GB"/>
      </w:rPr>
      <w:drawing>
        <wp:inline distT="0" distB="0" distL="0" distR="0" wp14:anchorId="4EBD59B3" wp14:editId="51270F47">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6281FC2B" wp14:editId="2FB3F49C">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716497">
      <w:rPr>
        <w:color w:val="FF0000"/>
      </w:rPr>
      <w:t>[***</w:t>
    </w:r>
    <w:proofErr w:type="spellStart"/>
    <w:r w:rsidRPr="00716497">
      <w:rPr>
        <w:color w:val="FF0000"/>
      </w:rPr>
      <w:t>hospital_logo</w:t>
    </w:r>
    <w:proofErr w:type="spellEnd"/>
    <w:r w:rsidRPr="00716497">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AFCE21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0E"/>
    <w:rsid w:val="00011C8B"/>
    <w:rsid w:val="00043AD8"/>
    <w:rsid w:val="00075092"/>
    <w:rsid w:val="00075F7A"/>
    <w:rsid w:val="000B1C28"/>
    <w:rsid w:val="000C239D"/>
    <w:rsid w:val="000C73B0"/>
    <w:rsid w:val="000D6DB2"/>
    <w:rsid w:val="000F1F5B"/>
    <w:rsid w:val="000F4BCA"/>
    <w:rsid w:val="00132C92"/>
    <w:rsid w:val="00145E21"/>
    <w:rsid w:val="00174057"/>
    <w:rsid w:val="001D5E60"/>
    <w:rsid w:val="001F2551"/>
    <w:rsid w:val="001F5294"/>
    <w:rsid w:val="002131C6"/>
    <w:rsid w:val="00234BBA"/>
    <w:rsid w:val="00247377"/>
    <w:rsid w:val="002677FA"/>
    <w:rsid w:val="002941EB"/>
    <w:rsid w:val="002A54CE"/>
    <w:rsid w:val="002F6248"/>
    <w:rsid w:val="003160EB"/>
    <w:rsid w:val="00341C65"/>
    <w:rsid w:val="0038057E"/>
    <w:rsid w:val="003815C6"/>
    <w:rsid w:val="003A1C8B"/>
    <w:rsid w:val="003A2548"/>
    <w:rsid w:val="003B39FE"/>
    <w:rsid w:val="003D7742"/>
    <w:rsid w:val="003E3E44"/>
    <w:rsid w:val="00400E33"/>
    <w:rsid w:val="00451420"/>
    <w:rsid w:val="00495292"/>
    <w:rsid w:val="004E29B3"/>
    <w:rsid w:val="004E29F3"/>
    <w:rsid w:val="005502B3"/>
    <w:rsid w:val="0056778A"/>
    <w:rsid w:val="00590D07"/>
    <w:rsid w:val="00652352"/>
    <w:rsid w:val="00670F9A"/>
    <w:rsid w:val="006E6A4A"/>
    <w:rsid w:val="006F44B8"/>
    <w:rsid w:val="00716497"/>
    <w:rsid w:val="007167A0"/>
    <w:rsid w:val="007276DD"/>
    <w:rsid w:val="0076114A"/>
    <w:rsid w:val="00784D58"/>
    <w:rsid w:val="007A77E2"/>
    <w:rsid w:val="007F5D18"/>
    <w:rsid w:val="00800296"/>
    <w:rsid w:val="00802E92"/>
    <w:rsid w:val="0083437A"/>
    <w:rsid w:val="00834E22"/>
    <w:rsid w:val="00854FC6"/>
    <w:rsid w:val="00863C3D"/>
    <w:rsid w:val="0088454B"/>
    <w:rsid w:val="008D44C0"/>
    <w:rsid w:val="008D6863"/>
    <w:rsid w:val="008D7DEA"/>
    <w:rsid w:val="00930DE5"/>
    <w:rsid w:val="00953946"/>
    <w:rsid w:val="0095410C"/>
    <w:rsid w:val="009600DA"/>
    <w:rsid w:val="00973091"/>
    <w:rsid w:val="00986620"/>
    <w:rsid w:val="009A1B57"/>
    <w:rsid w:val="009A7C7B"/>
    <w:rsid w:val="009E7D76"/>
    <w:rsid w:val="00A90CB5"/>
    <w:rsid w:val="00AD33D6"/>
    <w:rsid w:val="00B1585C"/>
    <w:rsid w:val="00B6396B"/>
    <w:rsid w:val="00B86B75"/>
    <w:rsid w:val="00BB79C6"/>
    <w:rsid w:val="00BC48D5"/>
    <w:rsid w:val="00C36279"/>
    <w:rsid w:val="00C4650D"/>
    <w:rsid w:val="00C85248"/>
    <w:rsid w:val="00C950A0"/>
    <w:rsid w:val="00CC7CFC"/>
    <w:rsid w:val="00CE3D56"/>
    <w:rsid w:val="00D04B8A"/>
    <w:rsid w:val="00D21697"/>
    <w:rsid w:val="00D21B08"/>
    <w:rsid w:val="00D238F7"/>
    <w:rsid w:val="00D640A1"/>
    <w:rsid w:val="00D730F9"/>
    <w:rsid w:val="00D93847"/>
    <w:rsid w:val="00E04A0A"/>
    <w:rsid w:val="00E315A3"/>
    <w:rsid w:val="00E36245"/>
    <w:rsid w:val="00E82119"/>
    <w:rsid w:val="00E92AFD"/>
    <w:rsid w:val="00EC3205"/>
    <w:rsid w:val="00ED46DC"/>
    <w:rsid w:val="00F13D57"/>
    <w:rsid w:val="00F32EB8"/>
    <w:rsid w:val="00F34D7A"/>
    <w:rsid w:val="00F44EB7"/>
    <w:rsid w:val="00F816C4"/>
    <w:rsid w:val="00FE54E4"/>
    <w:rsid w:val="00FF4489"/>
    <w:rsid w:val="00FF7E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23BDF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451420"/>
    <w:pPr>
      <w:tabs>
        <w:tab w:val="center" w:pos="4680"/>
        <w:tab w:val="right" w:pos="9360"/>
      </w:tabs>
      <w:spacing w:after="0"/>
    </w:pPr>
  </w:style>
  <w:style w:type="character" w:customStyle="1" w:styleId="HeaderChar">
    <w:name w:val="Header Char"/>
    <w:basedOn w:val="DefaultParagraphFont"/>
    <w:link w:val="Header"/>
    <w:rsid w:val="00451420"/>
  </w:style>
  <w:style w:type="paragraph" w:styleId="Footer">
    <w:name w:val="footer"/>
    <w:basedOn w:val="Normal"/>
    <w:link w:val="FooterChar"/>
    <w:uiPriority w:val="99"/>
    <w:unhideWhenUsed/>
    <w:rsid w:val="00451420"/>
    <w:pPr>
      <w:tabs>
        <w:tab w:val="center" w:pos="4680"/>
        <w:tab w:val="right" w:pos="9360"/>
      </w:tabs>
      <w:spacing w:after="0"/>
    </w:pPr>
  </w:style>
  <w:style w:type="character" w:customStyle="1" w:styleId="FooterChar">
    <w:name w:val="Footer Char"/>
    <w:basedOn w:val="DefaultParagraphFont"/>
    <w:link w:val="Footer"/>
    <w:uiPriority w:val="99"/>
    <w:rsid w:val="00451420"/>
  </w:style>
  <w:style w:type="paragraph" w:styleId="BalloonText">
    <w:name w:val="Balloon Text"/>
    <w:basedOn w:val="Normal"/>
    <w:link w:val="BalloonTextChar"/>
    <w:semiHidden/>
    <w:unhideWhenUsed/>
    <w:rsid w:val="0071649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16497"/>
    <w:rPr>
      <w:rFonts w:ascii="Segoe UI" w:hAnsi="Segoe UI" w:cs="Segoe UI"/>
      <w:sz w:val="18"/>
      <w:szCs w:val="18"/>
    </w:rPr>
  </w:style>
  <w:style w:type="paragraph" w:styleId="BodyText3">
    <w:name w:val="Body Text 3"/>
    <w:basedOn w:val="Normal"/>
    <w:link w:val="BodyText3Char"/>
    <w:rsid w:val="0083437A"/>
    <w:pPr>
      <w:spacing w:after="120"/>
    </w:pPr>
    <w:rPr>
      <w:sz w:val="16"/>
      <w:szCs w:val="16"/>
    </w:rPr>
  </w:style>
  <w:style w:type="character" w:customStyle="1" w:styleId="BodyText3Char">
    <w:name w:val="Body Text 3 Char"/>
    <w:basedOn w:val="DefaultParagraphFont"/>
    <w:link w:val="BodyText3"/>
    <w:rsid w:val="0083437A"/>
    <w:rPr>
      <w:sz w:val="16"/>
      <w:szCs w:val="16"/>
    </w:rPr>
  </w:style>
  <w:style w:type="character" w:styleId="CommentReference">
    <w:name w:val="annotation reference"/>
    <w:basedOn w:val="DefaultParagraphFont"/>
    <w:uiPriority w:val="99"/>
    <w:semiHidden/>
    <w:unhideWhenUsed/>
    <w:rsid w:val="0056778A"/>
    <w:rPr>
      <w:sz w:val="16"/>
      <w:szCs w:val="16"/>
    </w:rPr>
  </w:style>
  <w:style w:type="paragraph" w:styleId="CommentText">
    <w:name w:val="annotation text"/>
    <w:basedOn w:val="Normal"/>
    <w:link w:val="CommentTextChar"/>
    <w:uiPriority w:val="99"/>
    <w:semiHidden/>
    <w:unhideWhenUsed/>
    <w:rsid w:val="0056778A"/>
    <w:rPr>
      <w:sz w:val="20"/>
      <w:szCs w:val="20"/>
      <w:lang w:val="en-GB"/>
    </w:rPr>
  </w:style>
  <w:style w:type="character" w:customStyle="1" w:styleId="CommentTextChar">
    <w:name w:val="Comment Text Char"/>
    <w:basedOn w:val="DefaultParagraphFont"/>
    <w:link w:val="CommentText"/>
    <w:uiPriority w:val="99"/>
    <w:semiHidden/>
    <w:rsid w:val="0056778A"/>
    <w:rPr>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51789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saric.net/ccp/uk/info/"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isaric4c.net/privac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trg@admin.ox.ac.u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6</Pages>
  <Words>1849</Words>
  <Characters>1054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hue, Chloe</dc:creator>
  <cp:keywords/>
  <cp:lastModifiedBy>Donohue, Chloe</cp:lastModifiedBy>
  <cp:revision>11</cp:revision>
  <cp:lastPrinted>2020-04-16T12:14:00Z</cp:lastPrinted>
  <dcterms:created xsi:type="dcterms:W3CDTF">2020-05-07T15:40:00Z</dcterms:created>
  <dcterms:modified xsi:type="dcterms:W3CDTF">2020-05-14T10:26:00Z</dcterms:modified>
</cp:coreProperties>
</file>